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32D8" w:rsidRPr="008650C1" w:rsidRDefault="00AA32D8" w:rsidP="00F3501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50C1">
        <w:rPr>
          <w:rFonts w:ascii="Times New Roman" w:hAnsi="Times New Roman" w:cs="Times New Roman"/>
          <w:b/>
          <w:sz w:val="24"/>
          <w:szCs w:val="24"/>
        </w:rPr>
        <w:t xml:space="preserve">СПЕЦИФИКАЦИЯ </w:t>
      </w:r>
    </w:p>
    <w:p w:rsidR="00AA32D8" w:rsidRDefault="00AA32D8" w:rsidP="00F3501E">
      <w:pPr>
        <w:spacing w:after="0" w:line="360" w:lineRule="auto"/>
        <w:jc w:val="center"/>
        <w:rPr>
          <w:rFonts w:ascii="Times New Roman" w:hAnsi="Times New Roman" w:cs="Times New Roman"/>
          <w:b/>
          <w:iCs/>
          <w:sz w:val="24"/>
          <w:szCs w:val="24"/>
        </w:rPr>
      </w:pPr>
      <w:r w:rsidRPr="008650C1">
        <w:rPr>
          <w:rFonts w:ascii="Times New Roman" w:hAnsi="Times New Roman" w:cs="Times New Roman"/>
          <w:b/>
          <w:sz w:val="24"/>
          <w:szCs w:val="24"/>
        </w:rPr>
        <w:t xml:space="preserve">диагностической работы по функциональной грамотности для учащихся </w:t>
      </w:r>
      <w:r w:rsidR="0025736F" w:rsidRPr="008650C1">
        <w:rPr>
          <w:rFonts w:ascii="Times New Roman" w:hAnsi="Times New Roman" w:cs="Times New Roman"/>
          <w:b/>
          <w:sz w:val="24"/>
          <w:szCs w:val="24"/>
        </w:rPr>
        <w:t>9</w:t>
      </w:r>
      <w:r w:rsidRPr="008650C1">
        <w:rPr>
          <w:rFonts w:ascii="Times New Roman" w:hAnsi="Times New Roman" w:cs="Times New Roman"/>
          <w:b/>
          <w:sz w:val="24"/>
          <w:szCs w:val="24"/>
        </w:rPr>
        <w:t xml:space="preserve"> классов: </w:t>
      </w:r>
      <w:r w:rsidR="00941943" w:rsidRPr="008650C1">
        <w:rPr>
          <w:rFonts w:ascii="Times New Roman" w:hAnsi="Times New Roman" w:cs="Times New Roman"/>
          <w:b/>
          <w:iCs/>
          <w:sz w:val="24"/>
          <w:szCs w:val="24"/>
        </w:rPr>
        <w:t>КРЕАТИВНОЕ МЫШЛЕНИЕ</w:t>
      </w:r>
    </w:p>
    <w:p w:rsidR="00B414DE" w:rsidRPr="008650C1" w:rsidRDefault="00B414DE" w:rsidP="00F3501E">
      <w:pPr>
        <w:spacing w:after="0" w:line="360" w:lineRule="auto"/>
        <w:jc w:val="center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ВАРИАНТ 1</w:t>
      </w:r>
    </w:p>
    <w:p w:rsidR="00193711" w:rsidRPr="008650C1" w:rsidRDefault="00193711" w:rsidP="00193711">
      <w:pPr>
        <w:pStyle w:val="a3"/>
        <w:numPr>
          <w:ilvl w:val="0"/>
          <w:numId w:val="27"/>
        </w:numPr>
        <w:spacing w:after="0" w:line="240" w:lineRule="auto"/>
        <w:ind w:left="0" w:firstLine="454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b/>
          <w:sz w:val="24"/>
          <w:szCs w:val="24"/>
        </w:rPr>
        <w:t>Цель диагностической работы</w:t>
      </w:r>
      <w:r w:rsidRPr="008650C1">
        <w:rPr>
          <w:rFonts w:ascii="Times New Roman" w:hAnsi="Times New Roman" w:cs="Times New Roman"/>
          <w:sz w:val="24"/>
          <w:szCs w:val="24"/>
        </w:rPr>
        <w:t xml:space="preserve">: оценить </w:t>
      </w:r>
      <w:proofErr w:type="spellStart"/>
      <w:r w:rsidRPr="008650C1">
        <w:rPr>
          <w:rFonts w:ascii="Times New Roman" w:hAnsi="Times New Roman" w:cs="Times New Roman"/>
          <w:sz w:val="24"/>
          <w:szCs w:val="24"/>
        </w:rPr>
        <w:t>сформированность</w:t>
      </w:r>
      <w:proofErr w:type="spellEnd"/>
      <w:r w:rsidRPr="008650C1">
        <w:rPr>
          <w:rFonts w:ascii="Times New Roman" w:hAnsi="Times New Roman" w:cs="Times New Roman"/>
          <w:sz w:val="24"/>
          <w:szCs w:val="24"/>
        </w:rPr>
        <w:t xml:space="preserve"> функциональной грамотности по направлению «Креативное мышление» у учащихся девятых классов.</w:t>
      </w:r>
    </w:p>
    <w:p w:rsidR="00193711" w:rsidRPr="008650C1" w:rsidRDefault="00193711" w:rsidP="00193711">
      <w:pPr>
        <w:pStyle w:val="a3"/>
        <w:spacing w:after="0" w:line="240" w:lineRule="auto"/>
        <w:ind w:left="0" w:firstLine="454"/>
        <w:jc w:val="both"/>
        <w:rPr>
          <w:rFonts w:ascii="Times New Roman" w:hAnsi="Times New Roman" w:cs="Times New Roman"/>
          <w:sz w:val="24"/>
          <w:szCs w:val="24"/>
        </w:rPr>
      </w:pPr>
    </w:p>
    <w:p w:rsidR="00193711" w:rsidRPr="008650C1" w:rsidRDefault="00193711" w:rsidP="00193711">
      <w:pPr>
        <w:pStyle w:val="a3"/>
        <w:numPr>
          <w:ilvl w:val="0"/>
          <w:numId w:val="27"/>
        </w:numPr>
        <w:spacing w:after="0" w:line="240" w:lineRule="auto"/>
        <w:ind w:left="0" w:firstLine="454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b/>
          <w:sz w:val="24"/>
          <w:szCs w:val="24"/>
        </w:rPr>
        <w:t>Подходы к разработке диагностической работы</w:t>
      </w:r>
      <w:r w:rsidRPr="008650C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93711" w:rsidRPr="008650C1" w:rsidRDefault="00193711" w:rsidP="00193711">
      <w:pPr>
        <w:pStyle w:val="Default"/>
        <w:ind w:firstLine="454"/>
        <w:jc w:val="both"/>
        <w:rPr>
          <w:rFonts w:ascii="Times New Roman" w:eastAsia="Times New Roman" w:hAnsi="Times New Roman" w:cs="Times New Roman"/>
          <w:color w:val="auto"/>
        </w:rPr>
      </w:pPr>
      <w:r w:rsidRPr="008650C1">
        <w:rPr>
          <w:rFonts w:ascii="Times New Roman" w:eastAsia="Times New Roman" w:hAnsi="Times New Roman" w:cs="Times New Roman"/>
          <w:color w:val="auto"/>
        </w:rPr>
        <w:t>Диагностическая работа подготовлена в рамках комплексного исследования по оценке функциональной грамотности учащихся основной школы, проводимого Институтом стратегии развития образования.</w:t>
      </w:r>
    </w:p>
    <w:p w:rsidR="00193711" w:rsidRPr="008650C1" w:rsidRDefault="00193711" w:rsidP="00193711">
      <w:pPr>
        <w:pStyle w:val="Default"/>
        <w:ind w:firstLine="454"/>
        <w:jc w:val="both"/>
        <w:rPr>
          <w:rFonts w:ascii="Times New Roman" w:eastAsia="Times New Roman" w:hAnsi="Times New Roman" w:cs="Times New Roman"/>
          <w:color w:val="auto"/>
        </w:rPr>
      </w:pPr>
      <w:r w:rsidRPr="008650C1">
        <w:rPr>
          <w:rFonts w:ascii="Times New Roman" w:eastAsia="Times New Roman" w:hAnsi="Times New Roman" w:cs="Times New Roman"/>
          <w:color w:val="auto"/>
        </w:rPr>
        <w:t xml:space="preserve">Цели и задачи исследования – выявление и описание границ, в рамках которых </w:t>
      </w:r>
      <w:r w:rsidR="009F72A9">
        <w:rPr>
          <w:rFonts w:ascii="Times New Roman" w:eastAsia="Times New Roman" w:hAnsi="Times New Roman" w:cs="Times New Roman"/>
          <w:color w:val="auto"/>
        </w:rPr>
        <w:t>учащиеся</w:t>
      </w:r>
      <w:r w:rsidRPr="008650C1">
        <w:rPr>
          <w:rFonts w:ascii="Times New Roman" w:eastAsia="Times New Roman" w:hAnsi="Times New Roman" w:cs="Times New Roman"/>
          <w:color w:val="auto"/>
        </w:rPr>
        <w:t xml:space="preserve"> демонстрируют способность мыслить креативно, т.е. способность продуктивно участвовать в процессе выработки, оценки и совершенствования идей, направленных на получение</w:t>
      </w:r>
    </w:p>
    <w:p w:rsidR="00193711" w:rsidRPr="008650C1" w:rsidRDefault="00193711" w:rsidP="00193711">
      <w:pPr>
        <w:pStyle w:val="Default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8650C1">
        <w:rPr>
          <w:rFonts w:ascii="Times New Roman" w:eastAsia="Times New Roman" w:hAnsi="Times New Roman" w:cs="Times New Roman"/>
          <w:color w:val="auto"/>
        </w:rPr>
        <w:t>инновационных и эффективных решений, и/или</w:t>
      </w:r>
    </w:p>
    <w:p w:rsidR="00193711" w:rsidRPr="008650C1" w:rsidRDefault="00193711" w:rsidP="00193711">
      <w:pPr>
        <w:pStyle w:val="Default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8650C1">
        <w:rPr>
          <w:rFonts w:ascii="Times New Roman" w:eastAsia="Times New Roman" w:hAnsi="Times New Roman" w:cs="Times New Roman"/>
          <w:color w:val="auto"/>
        </w:rPr>
        <w:t>нового знания, и/или</w:t>
      </w:r>
    </w:p>
    <w:p w:rsidR="00193711" w:rsidRPr="008650C1" w:rsidRDefault="00193711" w:rsidP="00193711">
      <w:pPr>
        <w:pStyle w:val="Default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8650C1">
        <w:rPr>
          <w:rFonts w:ascii="Times New Roman" w:eastAsia="Times New Roman" w:hAnsi="Times New Roman" w:cs="Times New Roman"/>
          <w:color w:val="auto"/>
        </w:rPr>
        <w:t xml:space="preserve">эффектного выражения воображения. </w:t>
      </w:r>
    </w:p>
    <w:p w:rsidR="00193711" w:rsidRPr="008650C1" w:rsidRDefault="00193711" w:rsidP="00193711">
      <w:pPr>
        <w:pStyle w:val="Default"/>
        <w:ind w:firstLine="454"/>
        <w:jc w:val="both"/>
        <w:rPr>
          <w:rFonts w:ascii="Times New Roman" w:eastAsia="Times New Roman" w:hAnsi="Times New Roman" w:cs="Times New Roman"/>
          <w:color w:val="auto"/>
        </w:rPr>
      </w:pPr>
      <w:r w:rsidRPr="008650C1">
        <w:rPr>
          <w:rFonts w:ascii="Times New Roman" w:eastAsia="Times New Roman" w:hAnsi="Times New Roman" w:cs="Times New Roman"/>
          <w:color w:val="auto"/>
        </w:rPr>
        <w:t>Методологической основой разработки заданий для формирования и оценки креативного мышления выбрана концепция современного международного исследования PISA (</w:t>
      </w:r>
      <w:proofErr w:type="spellStart"/>
      <w:r w:rsidRPr="008650C1">
        <w:rPr>
          <w:rFonts w:ascii="Times New Roman" w:eastAsia="Times New Roman" w:hAnsi="Times New Roman" w:cs="Times New Roman"/>
          <w:color w:val="auto"/>
        </w:rPr>
        <w:t>Programme</w:t>
      </w:r>
      <w:proofErr w:type="spellEnd"/>
      <w:r w:rsidRPr="008650C1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650C1">
        <w:rPr>
          <w:rFonts w:ascii="Times New Roman" w:eastAsia="Times New Roman" w:hAnsi="Times New Roman" w:cs="Times New Roman"/>
          <w:color w:val="auto"/>
        </w:rPr>
        <w:t>for</w:t>
      </w:r>
      <w:proofErr w:type="spellEnd"/>
      <w:r w:rsidRPr="008650C1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650C1">
        <w:rPr>
          <w:rFonts w:ascii="Times New Roman" w:eastAsia="Times New Roman" w:hAnsi="Times New Roman" w:cs="Times New Roman"/>
          <w:color w:val="auto"/>
        </w:rPr>
        <w:t>International</w:t>
      </w:r>
      <w:proofErr w:type="spellEnd"/>
      <w:r w:rsidRPr="008650C1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650C1">
        <w:rPr>
          <w:rFonts w:ascii="Times New Roman" w:eastAsia="Times New Roman" w:hAnsi="Times New Roman" w:cs="Times New Roman"/>
          <w:color w:val="auto"/>
        </w:rPr>
        <w:t>Students</w:t>
      </w:r>
      <w:proofErr w:type="spellEnd"/>
      <w:r w:rsidRPr="008650C1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Pr="008650C1">
        <w:rPr>
          <w:rFonts w:ascii="Times New Roman" w:eastAsia="Times New Roman" w:hAnsi="Times New Roman" w:cs="Times New Roman"/>
          <w:color w:val="auto"/>
        </w:rPr>
        <w:t>Assessment</w:t>
      </w:r>
      <w:proofErr w:type="spellEnd"/>
      <w:r w:rsidRPr="008650C1">
        <w:rPr>
          <w:rFonts w:ascii="Times New Roman" w:eastAsia="Times New Roman" w:hAnsi="Times New Roman" w:cs="Times New Roman"/>
          <w:color w:val="auto"/>
        </w:rPr>
        <w:t xml:space="preserve">), результаты которого используются многими странами мира для модернизации содержания и процесса обучения. </w:t>
      </w:r>
    </w:p>
    <w:p w:rsidR="00193711" w:rsidRPr="008650C1" w:rsidRDefault="00193711" w:rsidP="00193711">
      <w:pPr>
        <w:pStyle w:val="Default"/>
        <w:ind w:firstLine="454"/>
        <w:jc w:val="both"/>
        <w:rPr>
          <w:rFonts w:ascii="Times New Roman" w:hAnsi="Times New Roman" w:cs="Times New Roman"/>
        </w:rPr>
      </w:pPr>
      <w:r w:rsidRPr="008650C1">
        <w:rPr>
          <w:rFonts w:ascii="Times New Roman" w:hAnsi="Times New Roman" w:cs="Times New Roman"/>
        </w:rPr>
        <w:t>В соответствии с этим подходом модель оценки креативного мышления включает три основных компонента:</w:t>
      </w:r>
    </w:p>
    <w:p w:rsidR="00193711" w:rsidRPr="008650C1" w:rsidRDefault="00193711" w:rsidP="00193711">
      <w:pPr>
        <w:pStyle w:val="Default"/>
        <w:numPr>
          <w:ilvl w:val="0"/>
          <w:numId w:val="29"/>
        </w:numPr>
        <w:jc w:val="both"/>
        <w:rPr>
          <w:rFonts w:ascii="Times New Roman" w:hAnsi="Times New Roman" w:cs="Times New Roman"/>
        </w:rPr>
      </w:pPr>
      <w:r w:rsidRPr="008650C1">
        <w:rPr>
          <w:rFonts w:ascii="Times New Roman" w:hAnsi="Times New Roman" w:cs="Times New Roman"/>
          <w:i/>
        </w:rPr>
        <w:t>тематическую модель</w:t>
      </w:r>
      <w:r w:rsidRPr="008650C1">
        <w:rPr>
          <w:rFonts w:ascii="Times New Roman" w:hAnsi="Times New Roman" w:cs="Times New Roman"/>
        </w:rPr>
        <w:t xml:space="preserve">, в которой выделяются содержательные области, связанные с особенностями проявления креативного мышления, </w:t>
      </w:r>
    </w:p>
    <w:p w:rsidR="00193711" w:rsidRPr="008650C1" w:rsidRDefault="00193711" w:rsidP="00193711">
      <w:pPr>
        <w:pStyle w:val="Default"/>
        <w:numPr>
          <w:ilvl w:val="0"/>
          <w:numId w:val="29"/>
        </w:numPr>
        <w:jc w:val="both"/>
        <w:rPr>
          <w:rFonts w:ascii="Times New Roman" w:hAnsi="Times New Roman" w:cs="Times New Roman"/>
        </w:rPr>
      </w:pPr>
      <w:proofErr w:type="spellStart"/>
      <w:r w:rsidRPr="008650C1">
        <w:rPr>
          <w:rFonts w:ascii="Times New Roman" w:hAnsi="Times New Roman" w:cs="Times New Roman"/>
          <w:i/>
        </w:rPr>
        <w:t>компетентностную</w:t>
      </w:r>
      <w:proofErr w:type="spellEnd"/>
      <w:r w:rsidRPr="008650C1">
        <w:rPr>
          <w:rFonts w:ascii="Times New Roman" w:hAnsi="Times New Roman" w:cs="Times New Roman"/>
          <w:i/>
        </w:rPr>
        <w:t xml:space="preserve"> модель</w:t>
      </w:r>
      <w:r w:rsidRPr="008650C1">
        <w:rPr>
          <w:rFonts w:ascii="Times New Roman" w:hAnsi="Times New Roman" w:cs="Times New Roman"/>
        </w:rPr>
        <w:t>, определяющую мыслительные процессы, задействованные в ходе решения проблем и</w:t>
      </w:r>
    </w:p>
    <w:p w:rsidR="00193711" w:rsidRPr="008650C1" w:rsidRDefault="00193711" w:rsidP="00193711">
      <w:pPr>
        <w:pStyle w:val="Default"/>
        <w:numPr>
          <w:ilvl w:val="0"/>
          <w:numId w:val="29"/>
        </w:numPr>
        <w:jc w:val="both"/>
        <w:rPr>
          <w:rFonts w:ascii="Times New Roman" w:hAnsi="Times New Roman" w:cs="Times New Roman"/>
        </w:rPr>
      </w:pPr>
      <w:r w:rsidRPr="008650C1">
        <w:rPr>
          <w:rFonts w:ascii="Times New Roman" w:hAnsi="Times New Roman" w:cs="Times New Roman"/>
          <w:i/>
        </w:rPr>
        <w:t>контекст,</w:t>
      </w:r>
      <w:r w:rsidRPr="008650C1">
        <w:rPr>
          <w:rFonts w:ascii="Times New Roman" w:hAnsi="Times New Roman" w:cs="Times New Roman"/>
        </w:rPr>
        <w:t xml:space="preserve"> в котором представлена проблема.</w:t>
      </w:r>
    </w:p>
    <w:p w:rsidR="00193711" w:rsidRPr="008650C1" w:rsidRDefault="00193711" w:rsidP="00193711">
      <w:pPr>
        <w:pStyle w:val="Default"/>
        <w:ind w:firstLine="454"/>
        <w:jc w:val="both"/>
        <w:rPr>
          <w:rFonts w:ascii="Times New Roman" w:hAnsi="Times New Roman" w:cs="Times New Roman"/>
        </w:rPr>
      </w:pPr>
      <w:r w:rsidRPr="008650C1">
        <w:rPr>
          <w:rFonts w:ascii="Times New Roman" w:hAnsi="Times New Roman" w:cs="Times New Roman"/>
        </w:rPr>
        <w:t>С учётом принятых подходов и имеющихся ограничений в исследовании PISA выделяются две широкие содержательные области: (1) </w:t>
      </w:r>
      <w:r w:rsidRPr="008650C1">
        <w:rPr>
          <w:rFonts w:ascii="Times New Roman" w:hAnsi="Times New Roman" w:cs="Times New Roman"/>
          <w:i/>
        </w:rPr>
        <w:t>креативное самовыражение</w:t>
      </w:r>
      <w:r w:rsidRPr="008650C1">
        <w:rPr>
          <w:rFonts w:ascii="Times New Roman" w:hAnsi="Times New Roman" w:cs="Times New Roman"/>
        </w:rPr>
        <w:t>; и (2) </w:t>
      </w:r>
      <w:r w:rsidRPr="008650C1">
        <w:rPr>
          <w:rFonts w:ascii="Times New Roman" w:hAnsi="Times New Roman" w:cs="Times New Roman"/>
          <w:i/>
        </w:rPr>
        <w:t>получение нового знания/креативное решение проблем</w:t>
      </w:r>
      <w:r w:rsidRPr="008650C1">
        <w:rPr>
          <w:rFonts w:ascii="Times New Roman" w:hAnsi="Times New Roman" w:cs="Times New Roman"/>
        </w:rPr>
        <w:t>. Эти содержательные области, в свою очередь, подразделяются на четыре подобласти:</w:t>
      </w:r>
    </w:p>
    <w:p w:rsidR="00193711" w:rsidRPr="008650C1" w:rsidRDefault="00193711" w:rsidP="00193711">
      <w:pPr>
        <w:pStyle w:val="Defaul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8650C1">
        <w:rPr>
          <w:rFonts w:ascii="Times New Roman" w:hAnsi="Times New Roman" w:cs="Times New Roman"/>
          <w:i/>
        </w:rPr>
        <w:t>креативное самовыражение</w:t>
      </w:r>
    </w:p>
    <w:p w:rsidR="00193711" w:rsidRPr="008650C1" w:rsidRDefault="00193711" w:rsidP="00193711">
      <w:pPr>
        <w:pStyle w:val="Default"/>
        <w:ind w:left="454" w:firstLine="454"/>
        <w:jc w:val="both"/>
        <w:rPr>
          <w:rFonts w:ascii="Times New Roman" w:hAnsi="Times New Roman" w:cs="Times New Roman"/>
        </w:rPr>
      </w:pPr>
      <w:r w:rsidRPr="008650C1">
        <w:rPr>
          <w:rFonts w:ascii="Times New Roman" w:hAnsi="Times New Roman" w:cs="Times New Roman"/>
        </w:rPr>
        <w:t>(1a) письменное или устное словесное самовыражение;</w:t>
      </w:r>
    </w:p>
    <w:p w:rsidR="00193711" w:rsidRPr="008650C1" w:rsidRDefault="00193711" w:rsidP="00193711">
      <w:pPr>
        <w:pStyle w:val="Default"/>
        <w:ind w:left="454" w:firstLine="454"/>
        <w:jc w:val="both"/>
        <w:rPr>
          <w:rFonts w:ascii="Times New Roman" w:hAnsi="Times New Roman" w:cs="Times New Roman"/>
        </w:rPr>
      </w:pPr>
      <w:r w:rsidRPr="008650C1">
        <w:rPr>
          <w:rFonts w:ascii="Times New Roman" w:hAnsi="Times New Roman" w:cs="Times New Roman"/>
        </w:rPr>
        <w:t>(1b) изобразительное и символическое самовыражение;</w:t>
      </w:r>
    </w:p>
    <w:p w:rsidR="00193711" w:rsidRPr="008650C1" w:rsidRDefault="00193711" w:rsidP="00193711">
      <w:pPr>
        <w:pStyle w:val="Default"/>
        <w:numPr>
          <w:ilvl w:val="0"/>
          <w:numId w:val="30"/>
        </w:numPr>
        <w:jc w:val="both"/>
        <w:rPr>
          <w:rFonts w:ascii="Times New Roman" w:hAnsi="Times New Roman" w:cs="Times New Roman"/>
        </w:rPr>
      </w:pPr>
      <w:r w:rsidRPr="008650C1">
        <w:rPr>
          <w:rFonts w:ascii="Times New Roman" w:hAnsi="Times New Roman" w:cs="Times New Roman"/>
          <w:i/>
        </w:rPr>
        <w:t>получение нового знания/креативное решение проблем</w:t>
      </w:r>
    </w:p>
    <w:p w:rsidR="00193711" w:rsidRPr="008650C1" w:rsidRDefault="00193711" w:rsidP="00193711">
      <w:pPr>
        <w:pStyle w:val="Default"/>
        <w:ind w:left="454" w:firstLine="454"/>
        <w:jc w:val="both"/>
        <w:rPr>
          <w:rFonts w:ascii="Times New Roman" w:hAnsi="Times New Roman" w:cs="Times New Roman"/>
        </w:rPr>
      </w:pPr>
      <w:r w:rsidRPr="008650C1">
        <w:rPr>
          <w:rFonts w:ascii="Times New Roman" w:hAnsi="Times New Roman" w:cs="Times New Roman"/>
        </w:rPr>
        <w:t>(2a) решение естественнонаучных и математических проблем;</w:t>
      </w:r>
    </w:p>
    <w:p w:rsidR="00193711" w:rsidRPr="008650C1" w:rsidRDefault="00193711" w:rsidP="00193711">
      <w:pPr>
        <w:pStyle w:val="Default"/>
        <w:ind w:left="454" w:firstLine="454"/>
        <w:jc w:val="both"/>
        <w:rPr>
          <w:rFonts w:ascii="Times New Roman" w:hAnsi="Times New Roman" w:cs="Times New Roman"/>
        </w:rPr>
      </w:pPr>
      <w:r w:rsidRPr="008650C1">
        <w:rPr>
          <w:rFonts w:ascii="Times New Roman" w:hAnsi="Times New Roman" w:cs="Times New Roman"/>
        </w:rPr>
        <w:t>(2b) решение социальных и межличностных проблем.</w:t>
      </w:r>
    </w:p>
    <w:p w:rsidR="00193711" w:rsidRPr="008650C1" w:rsidRDefault="00193711" w:rsidP="00193711">
      <w:pPr>
        <w:pStyle w:val="Default"/>
        <w:ind w:firstLine="454"/>
        <w:jc w:val="both"/>
        <w:rPr>
          <w:rFonts w:ascii="Times New Roman" w:hAnsi="Times New Roman" w:cs="Times New Roman"/>
        </w:rPr>
      </w:pPr>
      <w:proofErr w:type="spellStart"/>
      <w:r w:rsidRPr="008650C1">
        <w:rPr>
          <w:rFonts w:ascii="Times New Roman" w:hAnsi="Times New Roman" w:cs="Times New Roman"/>
        </w:rPr>
        <w:t>Компетентностная</w:t>
      </w:r>
      <w:proofErr w:type="spellEnd"/>
      <w:r w:rsidRPr="008650C1">
        <w:rPr>
          <w:rFonts w:ascii="Times New Roman" w:hAnsi="Times New Roman" w:cs="Times New Roman"/>
        </w:rPr>
        <w:t xml:space="preserve"> модель оценки </w:t>
      </w:r>
      <w:proofErr w:type="spellStart"/>
      <w:r w:rsidRPr="008650C1">
        <w:rPr>
          <w:rFonts w:ascii="Times New Roman" w:hAnsi="Times New Roman" w:cs="Times New Roman"/>
        </w:rPr>
        <w:t>креативного</w:t>
      </w:r>
      <w:proofErr w:type="spellEnd"/>
      <w:r w:rsidRPr="008650C1">
        <w:rPr>
          <w:rFonts w:ascii="Times New Roman" w:hAnsi="Times New Roman" w:cs="Times New Roman"/>
        </w:rPr>
        <w:t xml:space="preserve"> мышления предполагает, что процесс креативного мышления включает выдвижение и совершенствование разнообразных и креативных идей, их оценку и отбор таких идей, которые могут быть впоследствии доработаны и уточнены.</w:t>
      </w:r>
    </w:p>
    <w:p w:rsidR="00193711" w:rsidRPr="008650C1" w:rsidRDefault="00193711" w:rsidP="00193711">
      <w:pPr>
        <w:pStyle w:val="Default"/>
        <w:ind w:firstLine="454"/>
        <w:jc w:val="both"/>
        <w:rPr>
          <w:rFonts w:ascii="Times New Roman" w:hAnsi="Times New Roman" w:cs="Times New Roman"/>
        </w:rPr>
      </w:pPr>
      <w:r w:rsidRPr="008650C1">
        <w:rPr>
          <w:rFonts w:ascii="Times New Roman" w:hAnsi="Times New Roman" w:cs="Times New Roman"/>
        </w:rPr>
        <w:t xml:space="preserve">Отбор конкретных ситуаций для оценки креативного мышления ведётся с учётом возрастных познавательных возможностей учащихся, их лексического запаса, а также объема имеющихся знаний, опыта учебной и общественной деятельности, жизненного опыта. Оформление ситуаций преимущественно ведётся в рамках </w:t>
      </w:r>
      <w:r w:rsidRPr="008650C1">
        <w:rPr>
          <w:rFonts w:ascii="Times New Roman" w:hAnsi="Times New Roman" w:cs="Times New Roman"/>
          <w:i/>
        </w:rPr>
        <w:t>образовательного</w:t>
      </w:r>
      <w:r w:rsidRPr="008650C1">
        <w:rPr>
          <w:rFonts w:ascii="Times New Roman" w:hAnsi="Times New Roman" w:cs="Times New Roman"/>
        </w:rPr>
        <w:t xml:space="preserve">, </w:t>
      </w:r>
      <w:r w:rsidRPr="008650C1">
        <w:rPr>
          <w:rFonts w:ascii="Times New Roman" w:hAnsi="Times New Roman" w:cs="Times New Roman"/>
          <w:i/>
        </w:rPr>
        <w:t>социального</w:t>
      </w:r>
      <w:r w:rsidRPr="008650C1">
        <w:rPr>
          <w:rFonts w:ascii="Times New Roman" w:hAnsi="Times New Roman" w:cs="Times New Roman"/>
        </w:rPr>
        <w:t xml:space="preserve"> и </w:t>
      </w:r>
      <w:r w:rsidRPr="008650C1">
        <w:rPr>
          <w:rFonts w:ascii="Times New Roman" w:hAnsi="Times New Roman" w:cs="Times New Roman"/>
          <w:i/>
        </w:rPr>
        <w:t>научного</w:t>
      </w:r>
      <w:r w:rsidRPr="008650C1">
        <w:rPr>
          <w:rFonts w:ascii="Times New Roman" w:hAnsi="Times New Roman" w:cs="Times New Roman"/>
        </w:rPr>
        <w:t xml:space="preserve"> контекстов.</w:t>
      </w:r>
    </w:p>
    <w:p w:rsidR="00193711" w:rsidRPr="008650C1" w:rsidRDefault="00193711" w:rsidP="00193711">
      <w:pPr>
        <w:pStyle w:val="a6"/>
        <w:ind w:firstLine="454"/>
        <w:jc w:val="both"/>
        <w:rPr>
          <w:sz w:val="24"/>
          <w:szCs w:val="24"/>
        </w:rPr>
      </w:pPr>
      <w:r w:rsidRPr="008650C1">
        <w:rPr>
          <w:sz w:val="24"/>
          <w:szCs w:val="24"/>
        </w:rPr>
        <w:t xml:space="preserve">Принятый подход требует разработки особого инструментария исследования: учащимся предлагаются не типичные творческие учебные задачи, характерные для </w:t>
      </w:r>
      <w:r w:rsidRPr="008650C1">
        <w:rPr>
          <w:sz w:val="24"/>
          <w:szCs w:val="24"/>
        </w:rPr>
        <w:lastRenderedPageBreak/>
        <w:t xml:space="preserve">традиционных систем обучения, и не задания, характерные для психодиагностических исследований, а </w:t>
      </w:r>
      <w:r w:rsidRPr="008650C1">
        <w:rPr>
          <w:i/>
          <w:sz w:val="24"/>
          <w:szCs w:val="24"/>
        </w:rPr>
        <w:t>комплексные задания</w:t>
      </w:r>
      <w:r w:rsidRPr="008650C1">
        <w:rPr>
          <w:sz w:val="24"/>
          <w:szCs w:val="24"/>
        </w:rPr>
        <w:t>, включающие мотивационную составляющую и серию заданий для оценки каждой из компетентностей и представленные в определённом целостном контексте.</w:t>
      </w:r>
    </w:p>
    <w:p w:rsidR="00193711" w:rsidRPr="008650C1" w:rsidRDefault="00193711" w:rsidP="00193711">
      <w:pPr>
        <w:pStyle w:val="a6"/>
        <w:ind w:firstLine="454"/>
        <w:jc w:val="both"/>
        <w:rPr>
          <w:sz w:val="24"/>
          <w:szCs w:val="24"/>
        </w:rPr>
      </w:pPr>
      <w:r w:rsidRPr="008650C1">
        <w:rPr>
          <w:sz w:val="24"/>
          <w:szCs w:val="24"/>
        </w:rPr>
        <w:t>Эти задания отличают</w:t>
      </w:r>
    </w:p>
    <w:p w:rsidR="00193711" w:rsidRPr="008650C1" w:rsidRDefault="00193711" w:rsidP="00193711">
      <w:pPr>
        <w:pStyle w:val="a6"/>
        <w:numPr>
          <w:ilvl w:val="0"/>
          <w:numId w:val="34"/>
        </w:numPr>
        <w:jc w:val="both"/>
        <w:rPr>
          <w:sz w:val="24"/>
          <w:szCs w:val="24"/>
        </w:rPr>
      </w:pPr>
      <w:r w:rsidRPr="008650C1">
        <w:rPr>
          <w:sz w:val="24"/>
          <w:szCs w:val="24"/>
        </w:rPr>
        <w:t>проблемный характер,</w:t>
      </w:r>
    </w:p>
    <w:p w:rsidR="00193711" w:rsidRPr="008650C1" w:rsidRDefault="00193711" w:rsidP="00193711">
      <w:pPr>
        <w:pStyle w:val="a6"/>
        <w:numPr>
          <w:ilvl w:val="0"/>
          <w:numId w:val="34"/>
        </w:numPr>
        <w:jc w:val="both"/>
        <w:rPr>
          <w:sz w:val="24"/>
          <w:szCs w:val="24"/>
        </w:rPr>
      </w:pPr>
      <w:r w:rsidRPr="008650C1">
        <w:rPr>
          <w:sz w:val="24"/>
          <w:szCs w:val="24"/>
        </w:rPr>
        <w:t xml:space="preserve">использование </w:t>
      </w:r>
      <w:proofErr w:type="spellStart"/>
      <w:r w:rsidRPr="008650C1">
        <w:rPr>
          <w:sz w:val="24"/>
          <w:szCs w:val="24"/>
        </w:rPr>
        <w:t>внеучебного</w:t>
      </w:r>
      <w:proofErr w:type="spellEnd"/>
      <w:r w:rsidRPr="008650C1">
        <w:rPr>
          <w:sz w:val="24"/>
          <w:szCs w:val="24"/>
        </w:rPr>
        <w:t xml:space="preserve"> контекста,</w:t>
      </w:r>
    </w:p>
    <w:p w:rsidR="00193711" w:rsidRPr="008650C1" w:rsidRDefault="00193711" w:rsidP="00193711">
      <w:pPr>
        <w:pStyle w:val="a6"/>
        <w:numPr>
          <w:ilvl w:val="0"/>
          <w:numId w:val="34"/>
        </w:numPr>
        <w:jc w:val="both"/>
        <w:rPr>
          <w:sz w:val="24"/>
          <w:szCs w:val="24"/>
        </w:rPr>
      </w:pPr>
      <w:r w:rsidRPr="008650C1">
        <w:rPr>
          <w:sz w:val="24"/>
          <w:szCs w:val="24"/>
        </w:rPr>
        <w:t>неопределённость в способах решения,</w:t>
      </w:r>
    </w:p>
    <w:p w:rsidR="00193711" w:rsidRPr="008650C1" w:rsidRDefault="00193711" w:rsidP="00193711">
      <w:pPr>
        <w:pStyle w:val="a6"/>
        <w:numPr>
          <w:ilvl w:val="0"/>
          <w:numId w:val="34"/>
        </w:numPr>
        <w:jc w:val="both"/>
        <w:rPr>
          <w:sz w:val="24"/>
          <w:szCs w:val="24"/>
        </w:rPr>
      </w:pPr>
      <w:r w:rsidRPr="008650C1">
        <w:rPr>
          <w:sz w:val="24"/>
          <w:szCs w:val="24"/>
        </w:rPr>
        <w:t>наличие альтернативных подходов к решению описанных проблем.</w:t>
      </w:r>
    </w:p>
    <w:p w:rsidR="00193711" w:rsidRPr="008650C1" w:rsidRDefault="00193711" w:rsidP="00193711">
      <w:pPr>
        <w:pStyle w:val="a6"/>
        <w:ind w:firstLine="454"/>
        <w:jc w:val="both"/>
        <w:rPr>
          <w:sz w:val="24"/>
          <w:szCs w:val="24"/>
        </w:rPr>
      </w:pPr>
      <w:r w:rsidRPr="008650C1">
        <w:rPr>
          <w:sz w:val="24"/>
          <w:szCs w:val="24"/>
        </w:rPr>
        <w:t xml:space="preserve">Специфика заданий проявляется также в особой </w:t>
      </w:r>
      <w:proofErr w:type="spellStart"/>
      <w:r w:rsidRPr="008650C1">
        <w:rPr>
          <w:sz w:val="24"/>
          <w:szCs w:val="24"/>
        </w:rPr>
        <w:t>критериальной</w:t>
      </w:r>
      <w:proofErr w:type="spellEnd"/>
      <w:r w:rsidRPr="008650C1">
        <w:rPr>
          <w:sz w:val="24"/>
          <w:szCs w:val="24"/>
        </w:rPr>
        <w:t xml:space="preserve"> базе. Для оценки заданий используются такие критерии как </w:t>
      </w:r>
      <w:r w:rsidRPr="008650C1">
        <w:rPr>
          <w:i/>
          <w:sz w:val="24"/>
          <w:szCs w:val="24"/>
        </w:rPr>
        <w:t>разнообразие</w:t>
      </w:r>
      <w:r w:rsidRPr="008650C1">
        <w:rPr>
          <w:sz w:val="24"/>
          <w:szCs w:val="24"/>
        </w:rPr>
        <w:t xml:space="preserve"> и </w:t>
      </w:r>
      <w:r w:rsidRPr="008650C1">
        <w:rPr>
          <w:i/>
          <w:sz w:val="24"/>
          <w:szCs w:val="24"/>
        </w:rPr>
        <w:t>оригинальность</w:t>
      </w:r>
      <w:r w:rsidRPr="008650C1">
        <w:rPr>
          <w:sz w:val="24"/>
          <w:szCs w:val="24"/>
        </w:rPr>
        <w:t xml:space="preserve"> предлагаемых решений.</w:t>
      </w:r>
    </w:p>
    <w:p w:rsidR="00193711" w:rsidRPr="008650C1" w:rsidRDefault="00193711" w:rsidP="00193711">
      <w:pPr>
        <w:pStyle w:val="a6"/>
        <w:ind w:firstLine="454"/>
        <w:jc w:val="both"/>
        <w:rPr>
          <w:sz w:val="24"/>
          <w:szCs w:val="24"/>
        </w:rPr>
      </w:pPr>
      <w:r w:rsidRPr="008650C1">
        <w:rPr>
          <w:sz w:val="24"/>
          <w:szCs w:val="24"/>
        </w:rPr>
        <w:t>Все задания, включая задания на создание рисунков и графических объектов, предлагаются учащимся и выполняются ими на компьютере.</w:t>
      </w:r>
    </w:p>
    <w:p w:rsidR="00193711" w:rsidRPr="008650C1" w:rsidRDefault="00193711" w:rsidP="00193711">
      <w:pPr>
        <w:pStyle w:val="a6"/>
        <w:ind w:firstLine="454"/>
        <w:jc w:val="both"/>
        <w:rPr>
          <w:sz w:val="24"/>
          <w:szCs w:val="24"/>
        </w:rPr>
      </w:pPr>
      <w:r w:rsidRPr="008650C1">
        <w:rPr>
          <w:sz w:val="24"/>
          <w:szCs w:val="24"/>
        </w:rPr>
        <w:t xml:space="preserve">Используются задания разного типа по </w:t>
      </w:r>
      <w:r w:rsidRPr="008650C1">
        <w:rPr>
          <w:i/>
          <w:sz w:val="24"/>
          <w:szCs w:val="24"/>
        </w:rPr>
        <w:t>форме ответа</w:t>
      </w:r>
      <w:r w:rsidRPr="008650C1">
        <w:rPr>
          <w:sz w:val="24"/>
          <w:szCs w:val="24"/>
        </w:rPr>
        <w:t xml:space="preserve">: </w:t>
      </w:r>
    </w:p>
    <w:p w:rsidR="00193711" w:rsidRPr="008650C1" w:rsidRDefault="00193711" w:rsidP="00193711">
      <w:pPr>
        <w:pStyle w:val="a6"/>
        <w:numPr>
          <w:ilvl w:val="0"/>
          <w:numId w:val="31"/>
        </w:numPr>
        <w:jc w:val="both"/>
        <w:rPr>
          <w:sz w:val="24"/>
          <w:szCs w:val="24"/>
        </w:rPr>
      </w:pPr>
      <w:r w:rsidRPr="008650C1">
        <w:rPr>
          <w:sz w:val="24"/>
          <w:szCs w:val="24"/>
        </w:rPr>
        <w:t>со свободным развёрнутым ответом, в виде небольшого текста и/или рисунка, или в виде структурированного ответа,</w:t>
      </w:r>
    </w:p>
    <w:p w:rsidR="00193711" w:rsidRPr="008650C1" w:rsidRDefault="00193711" w:rsidP="00193711">
      <w:pPr>
        <w:pStyle w:val="a6"/>
        <w:numPr>
          <w:ilvl w:val="0"/>
          <w:numId w:val="31"/>
        </w:numPr>
        <w:jc w:val="both"/>
        <w:rPr>
          <w:sz w:val="24"/>
          <w:szCs w:val="24"/>
        </w:rPr>
      </w:pPr>
      <w:r w:rsidRPr="008650C1">
        <w:rPr>
          <w:sz w:val="24"/>
          <w:szCs w:val="24"/>
        </w:rPr>
        <w:t>с одним или несколькими свободными краткими ответами в виде предложения или словосочетания,</w:t>
      </w:r>
    </w:p>
    <w:p w:rsidR="00193711" w:rsidRPr="008650C1" w:rsidRDefault="00193711" w:rsidP="00193711">
      <w:pPr>
        <w:pStyle w:val="a6"/>
        <w:numPr>
          <w:ilvl w:val="0"/>
          <w:numId w:val="31"/>
        </w:numPr>
        <w:jc w:val="both"/>
        <w:rPr>
          <w:sz w:val="24"/>
          <w:szCs w:val="24"/>
        </w:rPr>
      </w:pPr>
      <w:r w:rsidRPr="008650C1">
        <w:rPr>
          <w:sz w:val="24"/>
          <w:szCs w:val="24"/>
        </w:rPr>
        <w:t xml:space="preserve">с выбором одного из допустимых ответов из предложенных альтернатив; </w:t>
      </w:r>
    </w:p>
    <w:p w:rsidR="00193711" w:rsidRPr="008650C1" w:rsidRDefault="00193711" w:rsidP="00193711">
      <w:pPr>
        <w:pStyle w:val="a6"/>
        <w:numPr>
          <w:ilvl w:val="0"/>
          <w:numId w:val="31"/>
        </w:numPr>
        <w:jc w:val="both"/>
        <w:rPr>
          <w:sz w:val="24"/>
          <w:szCs w:val="24"/>
        </w:rPr>
      </w:pPr>
      <w:r w:rsidRPr="008650C1">
        <w:rPr>
          <w:sz w:val="24"/>
          <w:szCs w:val="24"/>
        </w:rPr>
        <w:t>комбинированные ответы, с альтернативным выбором и последующим комментарием к сделанному выбору,</w:t>
      </w:r>
    </w:p>
    <w:p w:rsidR="00193711" w:rsidRPr="008650C1" w:rsidRDefault="00193711" w:rsidP="00193711">
      <w:pPr>
        <w:pStyle w:val="a6"/>
        <w:numPr>
          <w:ilvl w:val="0"/>
          <w:numId w:val="31"/>
        </w:numPr>
        <w:jc w:val="both"/>
        <w:rPr>
          <w:sz w:val="24"/>
          <w:szCs w:val="24"/>
        </w:rPr>
      </w:pPr>
      <w:r w:rsidRPr="008650C1">
        <w:rPr>
          <w:sz w:val="24"/>
          <w:szCs w:val="24"/>
        </w:rPr>
        <w:t>с установлением соответствия между двумя рядами объектов.</w:t>
      </w:r>
    </w:p>
    <w:p w:rsidR="00193711" w:rsidRPr="008650C1" w:rsidRDefault="00193711" w:rsidP="00193711">
      <w:pPr>
        <w:pStyle w:val="a6"/>
        <w:ind w:firstLine="454"/>
        <w:jc w:val="both"/>
        <w:rPr>
          <w:sz w:val="24"/>
          <w:szCs w:val="24"/>
        </w:rPr>
      </w:pPr>
      <w:r w:rsidRPr="008650C1">
        <w:rPr>
          <w:sz w:val="24"/>
          <w:szCs w:val="24"/>
        </w:rPr>
        <w:t>Выполнение заданий с выбором ответа оцениваются автоматически, задания со свободными ответами – кратким и полным – оцениваются экспертами.</w:t>
      </w:r>
    </w:p>
    <w:p w:rsidR="00193711" w:rsidRPr="008650C1" w:rsidRDefault="00193711" w:rsidP="00193711">
      <w:pPr>
        <w:pStyle w:val="a6"/>
        <w:ind w:firstLine="454"/>
        <w:jc w:val="both"/>
        <w:rPr>
          <w:sz w:val="24"/>
          <w:szCs w:val="24"/>
        </w:rPr>
      </w:pPr>
    </w:p>
    <w:p w:rsidR="00193711" w:rsidRPr="008650C1" w:rsidRDefault="00193711" w:rsidP="00193711">
      <w:pPr>
        <w:pStyle w:val="a6"/>
        <w:numPr>
          <w:ilvl w:val="0"/>
          <w:numId w:val="27"/>
        </w:numPr>
        <w:ind w:left="0" w:firstLine="454"/>
        <w:jc w:val="both"/>
        <w:rPr>
          <w:b/>
          <w:sz w:val="24"/>
          <w:szCs w:val="24"/>
        </w:rPr>
      </w:pPr>
      <w:r w:rsidRPr="008650C1">
        <w:rPr>
          <w:b/>
          <w:sz w:val="24"/>
          <w:szCs w:val="24"/>
        </w:rPr>
        <w:t>Общая характеристика диагностической работы:</w:t>
      </w:r>
    </w:p>
    <w:p w:rsidR="00193711" w:rsidRPr="008650C1" w:rsidRDefault="00193711" w:rsidP="00193711">
      <w:pPr>
        <w:pStyle w:val="a3"/>
        <w:spacing w:after="0" w:line="240" w:lineRule="auto"/>
        <w:ind w:left="0" w:firstLine="454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>Работа состоит из двух комплексных заданий (блоков). Каждое комплексное задание включает от 3 до 5 заданий. Примерное время выполнения одного блока составляет 20 минут. Вместе два блока образуют один вариант (</w:t>
      </w:r>
      <w:r w:rsidRPr="008650C1">
        <w:rPr>
          <w:rFonts w:ascii="Times New Roman" w:hAnsi="Times New Roman" w:cs="Times New Roman"/>
          <w:i/>
          <w:sz w:val="24"/>
          <w:szCs w:val="24"/>
        </w:rPr>
        <w:t>вариант 1</w:t>
      </w:r>
      <w:r w:rsidRPr="008650C1">
        <w:rPr>
          <w:rFonts w:ascii="Times New Roman" w:hAnsi="Times New Roman" w:cs="Times New Roman"/>
          <w:sz w:val="24"/>
          <w:szCs w:val="24"/>
        </w:rPr>
        <w:t xml:space="preserve">) диагностической работы, примерное время выполнения которого составляет 40 минут. </w:t>
      </w:r>
    </w:p>
    <w:p w:rsidR="00193711" w:rsidRPr="008650C1" w:rsidRDefault="00193711" w:rsidP="00193711">
      <w:pPr>
        <w:pStyle w:val="a3"/>
        <w:spacing w:after="0" w:line="240" w:lineRule="auto"/>
        <w:ind w:left="0" w:firstLine="454"/>
        <w:jc w:val="both"/>
        <w:rPr>
          <w:rFonts w:ascii="Times New Roman" w:hAnsi="Times New Roman" w:cs="Times New Roman"/>
          <w:sz w:val="24"/>
          <w:szCs w:val="24"/>
        </w:rPr>
      </w:pPr>
    </w:p>
    <w:p w:rsidR="00193711" w:rsidRPr="008650C1" w:rsidRDefault="00193711" w:rsidP="007A3E63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 xml:space="preserve">3.1. </w:t>
      </w:r>
      <w:r w:rsidRPr="008650C1">
        <w:rPr>
          <w:rFonts w:ascii="Times New Roman" w:hAnsi="Times New Roman" w:cs="Times New Roman"/>
          <w:b/>
          <w:sz w:val="24"/>
          <w:szCs w:val="24"/>
        </w:rPr>
        <w:t>Содержательная область</w:t>
      </w:r>
      <w:r w:rsidRPr="008650C1">
        <w:rPr>
          <w:rFonts w:ascii="Times New Roman" w:hAnsi="Times New Roman" w:cs="Times New Roman"/>
          <w:sz w:val="24"/>
          <w:szCs w:val="24"/>
        </w:rPr>
        <w:t xml:space="preserve"> оценки включает задания на креативное самовыражение – письменное и визуальное</w:t>
      </w:r>
    </w:p>
    <w:p w:rsidR="00941943" w:rsidRPr="008650C1" w:rsidRDefault="00941943" w:rsidP="00941943">
      <w:pPr>
        <w:pStyle w:val="a3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>Таблица 1</w:t>
      </w:r>
    </w:p>
    <w:p w:rsidR="00941943" w:rsidRPr="008650C1" w:rsidRDefault="00941943" w:rsidP="00941943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>Примерное распределение вопросов заданий по содержательным областям</w:t>
      </w:r>
    </w:p>
    <w:tbl>
      <w:tblPr>
        <w:tblW w:w="87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756"/>
        <w:gridCol w:w="5028"/>
      </w:tblGrid>
      <w:tr w:rsidR="00941943" w:rsidRPr="008650C1" w:rsidTr="00814BB5">
        <w:trPr>
          <w:cantSplit/>
          <w:trHeight w:val="70"/>
          <w:jc w:val="center"/>
        </w:trPr>
        <w:tc>
          <w:tcPr>
            <w:tcW w:w="3756" w:type="dxa"/>
            <w:vMerge w:val="restart"/>
            <w:vAlign w:val="center"/>
          </w:tcPr>
          <w:p w:rsidR="00941943" w:rsidRPr="008650C1" w:rsidRDefault="00941943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Содержательная область</w:t>
            </w:r>
          </w:p>
        </w:tc>
        <w:tc>
          <w:tcPr>
            <w:tcW w:w="5028" w:type="dxa"/>
          </w:tcPr>
          <w:p w:rsidR="00941943" w:rsidRPr="008650C1" w:rsidRDefault="00941943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814BB5" w:rsidRPr="008650C1" w:rsidTr="00814BB5">
        <w:trPr>
          <w:cantSplit/>
          <w:trHeight w:val="70"/>
          <w:jc w:val="center"/>
        </w:trPr>
        <w:tc>
          <w:tcPr>
            <w:tcW w:w="3756" w:type="dxa"/>
            <w:vMerge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</w:p>
        </w:tc>
        <w:tc>
          <w:tcPr>
            <w:tcW w:w="5028" w:type="dxa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eastAsia="ru-RU"/>
              </w:rPr>
              <w:t>Вариант 1</w:t>
            </w:r>
          </w:p>
        </w:tc>
      </w:tr>
      <w:tr w:rsidR="00814BB5" w:rsidRPr="008650C1" w:rsidTr="00814BB5">
        <w:trPr>
          <w:cantSplit/>
          <w:trHeight w:val="70"/>
          <w:jc w:val="center"/>
        </w:trPr>
        <w:tc>
          <w:tcPr>
            <w:tcW w:w="3756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Письменное самовыражение</w:t>
            </w:r>
          </w:p>
        </w:tc>
        <w:tc>
          <w:tcPr>
            <w:tcW w:w="5028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</w:tr>
      <w:tr w:rsidR="00814BB5" w:rsidRPr="008650C1" w:rsidTr="00814BB5">
        <w:trPr>
          <w:cantSplit/>
          <w:trHeight w:val="70"/>
          <w:jc w:val="center"/>
        </w:trPr>
        <w:tc>
          <w:tcPr>
            <w:tcW w:w="3756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Решение социальных проблем</w:t>
            </w:r>
          </w:p>
        </w:tc>
        <w:tc>
          <w:tcPr>
            <w:tcW w:w="5028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</w:tr>
      <w:tr w:rsidR="00814BB5" w:rsidRPr="008650C1" w:rsidTr="00814BB5">
        <w:trPr>
          <w:cantSplit/>
          <w:trHeight w:val="70"/>
          <w:jc w:val="center"/>
        </w:trPr>
        <w:tc>
          <w:tcPr>
            <w:tcW w:w="3756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5028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6</w:t>
            </w:r>
          </w:p>
        </w:tc>
      </w:tr>
    </w:tbl>
    <w:p w:rsidR="00193711" w:rsidRPr="008650C1" w:rsidRDefault="00193711" w:rsidP="00193711">
      <w:pPr>
        <w:spacing w:after="0" w:line="240" w:lineRule="auto"/>
        <w:ind w:firstLine="45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D01E7" w:rsidRPr="008650C1" w:rsidRDefault="007D01E7" w:rsidP="00C91B0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7D01E7" w:rsidRPr="008650C1" w:rsidRDefault="007D01E7" w:rsidP="00C91B0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7D01E7" w:rsidRDefault="007D01E7" w:rsidP="00C91B0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776890" w:rsidRDefault="00776890" w:rsidP="00C91B0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776890" w:rsidRDefault="00776890" w:rsidP="00C91B0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8650C1" w:rsidRPr="008650C1" w:rsidRDefault="008650C1" w:rsidP="00C91B0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C91B02" w:rsidRPr="008650C1" w:rsidRDefault="00C91B02" w:rsidP="00C91B0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lastRenderedPageBreak/>
        <w:t xml:space="preserve">3.2. </w:t>
      </w:r>
      <w:proofErr w:type="spellStart"/>
      <w:r w:rsidRPr="008650C1">
        <w:rPr>
          <w:rFonts w:ascii="Times New Roman" w:hAnsi="Times New Roman" w:cs="Times New Roman"/>
          <w:b/>
          <w:sz w:val="24"/>
          <w:szCs w:val="24"/>
        </w:rPr>
        <w:t>Компетентностная</w:t>
      </w:r>
      <w:proofErr w:type="spellEnd"/>
      <w:r w:rsidRPr="008650C1">
        <w:rPr>
          <w:rFonts w:ascii="Times New Roman" w:hAnsi="Times New Roman" w:cs="Times New Roman"/>
          <w:b/>
          <w:sz w:val="24"/>
          <w:szCs w:val="24"/>
        </w:rPr>
        <w:t xml:space="preserve"> область</w:t>
      </w:r>
      <w:r w:rsidRPr="008650C1">
        <w:rPr>
          <w:rFonts w:ascii="Times New Roman" w:hAnsi="Times New Roman" w:cs="Times New Roman"/>
          <w:sz w:val="24"/>
          <w:szCs w:val="24"/>
        </w:rPr>
        <w:t xml:space="preserve"> оценки (распределение заданий по отдельным областям).</w:t>
      </w:r>
    </w:p>
    <w:p w:rsidR="00C91B02" w:rsidRPr="008650C1" w:rsidRDefault="00C91B02" w:rsidP="00C91B02">
      <w:pPr>
        <w:spacing w:after="0" w:line="360" w:lineRule="auto"/>
        <w:ind w:firstLine="709"/>
        <w:jc w:val="right"/>
        <w:rPr>
          <w:rFonts w:ascii="Times New Roman" w:hAnsi="Times New Roman" w:cs="Times New Roman"/>
          <w:iCs/>
          <w:sz w:val="24"/>
          <w:szCs w:val="24"/>
        </w:rPr>
      </w:pPr>
      <w:r w:rsidRPr="008650C1">
        <w:rPr>
          <w:rFonts w:ascii="Times New Roman" w:hAnsi="Times New Roman" w:cs="Times New Roman"/>
          <w:iCs/>
          <w:sz w:val="24"/>
          <w:szCs w:val="24"/>
        </w:rPr>
        <w:t xml:space="preserve">Таблица 2 </w:t>
      </w:r>
    </w:p>
    <w:p w:rsidR="00C91B02" w:rsidRPr="008650C1" w:rsidRDefault="00C91B02" w:rsidP="00C91B02">
      <w:pPr>
        <w:spacing w:after="0" w:line="36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8650C1">
        <w:rPr>
          <w:rFonts w:ascii="Times New Roman" w:hAnsi="Times New Roman" w:cs="Times New Roman"/>
          <w:iCs/>
          <w:sz w:val="24"/>
          <w:szCs w:val="24"/>
        </w:rPr>
        <w:t xml:space="preserve">Примерное распределение заданий по </w:t>
      </w:r>
      <w:proofErr w:type="spellStart"/>
      <w:r w:rsidRPr="008650C1">
        <w:rPr>
          <w:rFonts w:ascii="Times New Roman" w:hAnsi="Times New Roman" w:cs="Times New Roman"/>
          <w:iCs/>
          <w:sz w:val="24"/>
          <w:szCs w:val="24"/>
        </w:rPr>
        <w:t>компетентностным</w:t>
      </w:r>
      <w:proofErr w:type="spellEnd"/>
      <w:r w:rsidRPr="008650C1">
        <w:rPr>
          <w:rFonts w:ascii="Times New Roman" w:hAnsi="Times New Roman" w:cs="Times New Roman"/>
          <w:iCs/>
          <w:sz w:val="24"/>
          <w:szCs w:val="24"/>
        </w:rPr>
        <w:t xml:space="preserve"> областям</w:t>
      </w:r>
    </w:p>
    <w:tbl>
      <w:tblPr>
        <w:tblStyle w:val="a5"/>
        <w:tblW w:w="0" w:type="auto"/>
        <w:jc w:val="center"/>
        <w:tblLook w:val="04A0"/>
      </w:tblPr>
      <w:tblGrid>
        <w:gridCol w:w="5073"/>
        <w:gridCol w:w="3296"/>
      </w:tblGrid>
      <w:tr w:rsidR="00C91B02" w:rsidRPr="008650C1" w:rsidTr="007D01E7">
        <w:trPr>
          <w:jc w:val="center"/>
        </w:trPr>
        <w:tc>
          <w:tcPr>
            <w:tcW w:w="5073" w:type="dxa"/>
            <w:vMerge w:val="restart"/>
            <w:vAlign w:val="center"/>
          </w:tcPr>
          <w:p w:rsidR="00C91B02" w:rsidRPr="008650C1" w:rsidRDefault="00C91B02" w:rsidP="007D01E7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proofErr w:type="spellStart"/>
            <w:r w:rsidRPr="008650C1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Компетентностная</w:t>
            </w:r>
            <w:proofErr w:type="spellEnd"/>
            <w:r w:rsidRPr="008650C1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 xml:space="preserve"> область</w:t>
            </w:r>
          </w:p>
        </w:tc>
        <w:tc>
          <w:tcPr>
            <w:tcW w:w="3296" w:type="dxa"/>
          </w:tcPr>
          <w:p w:rsidR="00C91B02" w:rsidRPr="008650C1" w:rsidRDefault="00C91B02" w:rsidP="007D01E7">
            <w:pPr>
              <w:jc w:val="center"/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8650C1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Число заданий в работе </w:t>
            </w:r>
          </w:p>
        </w:tc>
      </w:tr>
      <w:tr w:rsidR="00814BB5" w:rsidRPr="008650C1" w:rsidTr="00814BB5">
        <w:trPr>
          <w:trHeight w:val="70"/>
          <w:jc w:val="center"/>
        </w:trPr>
        <w:tc>
          <w:tcPr>
            <w:tcW w:w="5073" w:type="dxa"/>
            <w:vMerge/>
            <w:vAlign w:val="center"/>
          </w:tcPr>
          <w:p w:rsidR="00814BB5" w:rsidRPr="008650C1" w:rsidRDefault="00814BB5" w:rsidP="007D01E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296" w:type="dxa"/>
          </w:tcPr>
          <w:p w:rsidR="00814BB5" w:rsidRPr="008650C1" w:rsidRDefault="00814BB5" w:rsidP="007D01E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650C1">
              <w:rPr>
                <w:rFonts w:ascii="Times New Roman" w:hAnsi="Times New Roman"/>
                <w:bCs/>
                <w:sz w:val="24"/>
                <w:szCs w:val="24"/>
              </w:rPr>
              <w:t>Вариант 1</w:t>
            </w:r>
          </w:p>
        </w:tc>
      </w:tr>
      <w:tr w:rsidR="00814BB5" w:rsidRPr="008650C1" w:rsidTr="00814BB5">
        <w:trPr>
          <w:jc w:val="center"/>
        </w:trPr>
        <w:tc>
          <w:tcPr>
            <w:tcW w:w="5073" w:type="dxa"/>
            <w:vAlign w:val="center"/>
          </w:tcPr>
          <w:p w:rsidR="00814BB5" w:rsidRPr="008650C1" w:rsidRDefault="00814BB5" w:rsidP="00C91B02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/>
                <w:sz w:val="24"/>
                <w:szCs w:val="24"/>
              </w:rPr>
              <w:t>Выдвижение разнообразных идей</w:t>
            </w:r>
          </w:p>
        </w:tc>
        <w:tc>
          <w:tcPr>
            <w:tcW w:w="3296" w:type="dxa"/>
            <w:vAlign w:val="center"/>
          </w:tcPr>
          <w:p w:rsidR="00814BB5" w:rsidRPr="008650C1" w:rsidRDefault="00814BB5" w:rsidP="00C91B0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650C1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814BB5" w:rsidRPr="008650C1" w:rsidTr="00814BB5">
        <w:trPr>
          <w:jc w:val="center"/>
        </w:trPr>
        <w:tc>
          <w:tcPr>
            <w:tcW w:w="5073" w:type="dxa"/>
            <w:vAlign w:val="center"/>
          </w:tcPr>
          <w:p w:rsidR="00814BB5" w:rsidRPr="008650C1" w:rsidRDefault="00814BB5" w:rsidP="00C91B02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/>
                <w:sz w:val="24"/>
                <w:szCs w:val="24"/>
              </w:rPr>
              <w:t>Выдвижение креативной идеи</w:t>
            </w:r>
          </w:p>
        </w:tc>
        <w:tc>
          <w:tcPr>
            <w:tcW w:w="3296" w:type="dxa"/>
            <w:vAlign w:val="center"/>
          </w:tcPr>
          <w:p w:rsidR="00814BB5" w:rsidRPr="008650C1" w:rsidRDefault="00814BB5" w:rsidP="00C91B0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650C1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814BB5" w:rsidRPr="008650C1" w:rsidTr="00814BB5">
        <w:trPr>
          <w:jc w:val="center"/>
        </w:trPr>
        <w:tc>
          <w:tcPr>
            <w:tcW w:w="5073" w:type="dxa"/>
            <w:vAlign w:val="center"/>
          </w:tcPr>
          <w:p w:rsidR="00814BB5" w:rsidRPr="008650C1" w:rsidRDefault="00814BB5" w:rsidP="00C91B02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/>
                <w:sz w:val="24"/>
                <w:szCs w:val="24"/>
              </w:rPr>
              <w:t>Доработка</w:t>
            </w:r>
            <w:r w:rsidRPr="008650C1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8650C1">
              <w:rPr>
                <w:rFonts w:ascii="Times New Roman" w:hAnsi="Times New Roman"/>
                <w:sz w:val="24"/>
                <w:szCs w:val="24"/>
              </w:rPr>
              <w:t>и совершенствование идеи</w:t>
            </w:r>
          </w:p>
        </w:tc>
        <w:tc>
          <w:tcPr>
            <w:tcW w:w="3296" w:type="dxa"/>
            <w:vAlign w:val="center"/>
          </w:tcPr>
          <w:p w:rsidR="00814BB5" w:rsidRPr="008650C1" w:rsidRDefault="00814BB5" w:rsidP="00C91B0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650C1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814BB5" w:rsidRPr="008650C1" w:rsidTr="00814BB5">
        <w:trPr>
          <w:jc w:val="center"/>
        </w:trPr>
        <w:tc>
          <w:tcPr>
            <w:tcW w:w="5073" w:type="dxa"/>
            <w:vAlign w:val="center"/>
          </w:tcPr>
          <w:p w:rsidR="00814BB5" w:rsidRPr="008650C1" w:rsidRDefault="00814BB5" w:rsidP="007D01E7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/>
                <w:color w:val="000000"/>
                <w:sz w:val="24"/>
                <w:szCs w:val="24"/>
              </w:rPr>
              <w:t>Итого</w:t>
            </w:r>
          </w:p>
        </w:tc>
        <w:tc>
          <w:tcPr>
            <w:tcW w:w="3296" w:type="dxa"/>
            <w:vAlign w:val="center"/>
          </w:tcPr>
          <w:p w:rsidR="00814BB5" w:rsidRPr="008650C1" w:rsidRDefault="00814BB5" w:rsidP="007D01E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650C1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</w:tr>
    </w:tbl>
    <w:p w:rsidR="00C91B02" w:rsidRPr="008650C1" w:rsidRDefault="00C91B02" w:rsidP="00C91B0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9145A" w:rsidRPr="008650C1" w:rsidRDefault="0039145A" w:rsidP="0039145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 xml:space="preserve">3.3. </w:t>
      </w:r>
      <w:r w:rsidRPr="008650C1">
        <w:rPr>
          <w:rFonts w:ascii="Times New Roman" w:hAnsi="Times New Roman" w:cs="Times New Roman"/>
          <w:b/>
          <w:sz w:val="24"/>
          <w:szCs w:val="24"/>
        </w:rPr>
        <w:t>Контекст</w:t>
      </w:r>
      <w:r w:rsidRPr="008650C1">
        <w:rPr>
          <w:rFonts w:ascii="Times New Roman" w:hAnsi="Times New Roman" w:cs="Times New Roman"/>
          <w:sz w:val="24"/>
          <w:szCs w:val="24"/>
        </w:rPr>
        <w:t xml:space="preserve"> (распределение заданий по отдельным категориям)</w:t>
      </w:r>
    </w:p>
    <w:p w:rsidR="0039145A" w:rsidRPr="008650C1" w:rsidRDefault="0039145A" w:rsidP="0039145A">
      <w:pPr>
        <w:pStyle w:val="a3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>Таблица 3</w:t>
      </w:r>
    </w:p>
    <w:p w:rsidR="0039145A" w:rsidRPr="008650C1" w:rsidRDefault="0039145A" w:rsidP="0039145A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>Распределение заданий по контекстам</w:t>
      </w:r>
    </w:p>
    <w:tbl>
      <w:tblPr>
        <w:tblW w:w="82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4923"/>
        <w:gridCol w:w="3294"/>
      </w:tblGrid>
      <w:tr w:rsidR="0039145A" w:rsidRPr="008650C1" w:rsidTr="00814BB5">
        <w:trPr>
          <w:cantSplit/>
          <w:trHeight w:val="70"/>
          <w:jc w:val="center"/>
        </w:trPr>
        <w:tc>
          <w:tcPr>
            <w:tcW w:w="4923" w:type="dxa"/>
            <w:vMerge w:val="restart"/>
            <w:vAlign w:val="center"/>
          </w:tcPr>
          <w:p w:rsidR="0039145A" w:rsidRPr="008650C1" w:rsidRDefault="0039145A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Контекст</w:t>
            </w:r>
          </w:p>
        </w:tc>
        <w:tc>
          <w:tcPr>
            <w:tcW w:w="3294" w:type="dxa"/>
          </w:tcPr>
          <w:p w:rsidR="0039145A" w:rsidRPr="008650C1" w:rsidRDefault="0039145A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814BB5" w:rsidRPr="008650C1" w:rsidTr="00814BB5">
        <w:trPr>
          <w:cantSplit/>
          <w:trHeight w:val="70"/>
          <w:jc w:val="center"/>
        </w:trPr>
        <w:tc>
          <w:tcPr>
            <w:tcW w:w="4923" w:type="dxa"/>
            <w:vMerge/>
            <w:vAlign w:val="center"/>
          </w:tcPr>
          <w:p w:rsidR="00814BB5" w:rsidRPr="008650C1" w:rsidRDefault="00814BB5" w:rsidP="007D01E7">
            <w:pPr>
              <w:spacing w:after="0" w:line="240" w:lineRule="auto"/>
              <w:ind w:firstLine="247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3294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Вариант 1</w:t>
            </w:r>
          </w:p>
        </w:tc>
      </w:tr>
      <w:tr w:rsidR="00814BB5" w:rsidRPr="008650C1" w:rsidTr="00814BB5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Культура и искусство</w:t>
            </w:r>
          </w:p>
        </w:tc>
        <w:tc>
          <w:tcPr>
            <w:tcW w:w="3294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</w:tr>
      <w:tr w:rsidR="00814BB5" w:rsidRPr="008650C1" w:rsidTr="00814BB5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Образовательный</w:t>
            </w:r>
          </w:p>
        </w:tc>
        <w:tc>
          <w:tcPr>
            <w:tcW w:w="3294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</w:tr>
      <w:tr w:rsidR="00814BB5" w:rsidRPr="008650C1" w:rsidTr="00814BB5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3294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6</w:t>
            </w:r>
          </w:p>
        </w:tc>
      </w:tr>
    </w:tbl>
    <w:p w:rsidR="0039145A" w:rsidRPr="008650C1" w:rsidRDefault="0039145A" w:rsidP="0039145A">
      <w:pPr>
        <w:pStyle w:val="a3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35928" w:rsidRPr="008650C1" w:rsidRDefault="00735928" w:rsidP="0073592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 xml:space="preserve">3.4. </w:t>
      </w:r>
      <w:r w:rsidRPr="008650C1">
        <w:rPr>
          <w:rFonts w:ascii="Times New Roman" w:hAnsi="Times New Roman" w:cs="Times New Roman"/>
          <w:b/>
          <w:sz w:val="24"/>
          <w:szCs w:val="24"/>
        </w:rPr>
        <w:t>Уровень сложности</w:t>
      </w:r>
      <w:r w:rsidRPr="008650C1">
        <w:rPr>
          <w:rFonts w:ascii="Times New Roman" w:hAnsi="Times New Roman" w:cs="Times New Roman"/>
          <w:sz w:val="24"/>
          <w:szCs w:val="24"/>
        </w:rPr>
        <w:t xml:space="preserve"> задания (распределение заданий по отдельным категориям)</w:t>
      </w:r>
    </w:p>
    <w:p w:rsidR="00735928" w:rsidRPr="008650C1" w:rsidRDefault="00735928" w:rsidP="00735928">
      <w:pPr>
        <w:pStyle w:val="a3"/>
        <w:tabs>
          <w:tab w:val="left" w:pos="0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650C1">
        <w:rPr>
          <w:rFonts w:ascii="Times New Roman" w:hAnsi="Times New Roman" w:cs="Times New Roman"/>
          <w:iCs/>
          <w:sz w:val="24"/>
          <w:szCs w:val="24"/>
        </w:rPr>
        <w:tab/>
        <w:t xml:space="preserve">Задания различаются по уровню трудности: </w:t>
      </w:r>
      <w:proofErr w:type="gramStart"/>
      <w:r w:rsidRPr="008650C1">
        <w:rPr>
          <w:rFonts w:ascii="Times New Roman" w:hAnsi="Times New Roman" w:cs="Times New Roman"/>
          <w:iCs/>
          <w:sz w:val="24"/>
          <w:szCs w:val="24"/>
        </w:rPr>
        <w:t>низкий</w:t>
      </w:r>
      <w:proofErr w:type="gramEnd"/>
      <w:r w:rsidRPr="008650C1">
        <w:rPr>
          <w:rFonts w:ascii="Times New Roman" w:hAnsi="Times New Roman" w:cs="Times New Roman"/>
          <w:iCs/>
          <w:sz w:val="24"/>
          <w:szCs w:val="24"/>
        </w:rPr>
        <w:t xml:space="preserve">, средний и высокий. </w:t>
      </w:r>
    </w:p>
    <w:p w:rsidR="00735928" w:rsidRPr="008650C1" w:rsidRDefault="00735928" w:rsidP="00735928">
      <w:pPr>
        <w:pStyle w:val="a3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>Таблица 4</w:t>
      </w:r>
    </w:p>
    <w:p w:rsidR="00735928" w:rsidRPr="008650C1" w:rsidRDefault="00735928" w:rsidP="00735928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>Распределение заданий по уровню сложности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869"/>
        <w:gridCol w:w="6907"/>
      </w:tblGrid>
      <w:tr w:rsidR="00735928" w:rsidRPr="008650C1" w:rsidTr="00814BB5">
        <w:trPr>
          <w:cantSplit/>
          <w:trHeight w:val="70"/>
          <w:jc w:val="center"/>
        </w:trPr>
        <w:tc>
          <w:tcPr>
            <w:tcW w:w="2869" w:type="dxa"/>
            <w:vMerge w:val="restart"/>
            <w:vAlign w:val="center"/>
          </w:tcPr>
          <w:p w:rsidR="00735928" w:rsidRPr="008650C1" w:rsidRDefault="00735928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Уровень сложности</w:t>
            </w:r>
          </w:p>
        </w:tc>
        <w:tc>
          <w:tcPr>
            <w:tcW w:w="6907" w:type="dxa"/>
          </w:tcPr>
          <w:p w:rsidR="00735928" w:rsidRPr="008650C1" w:rsidRDefault="00735928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814BB5" w:rsidRPr="008650C1" w:rsidTr="00814BB5">
        <w:trPr>
          <w:cantSplit/>
          <w:trHeight w:val="70"/>
          <w:jc w:val="center"/>
        </w:trPr>
        <w:tc>
          <w:tcPr>
            <w:tcW w:w="2869" w:type="dxa"/>
            <w:vMerge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07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Вариант 1</w:t>
            </w:r>
          </w:p>
        </w:tc>
      </w:tr>
      <w:tr w:rsidR="00814BB5" w:rsidRPr="008650C1" w:rsidTr="00814BB5">
        <w:trPr>
          <w:cantSplit/>
          <w:trHeight w:val="70"/>
          <w:jc w:val="center"/>
        </w:trPr>
        <w:tc>
          <w:tcPr>
            <w:tcW w:w="2869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Низкий</w:t>
            </w:r>
          </w:p>
        </w:tc>
        <w:tc>
          <w:tcPr>
            <w:tcW w:w="6907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</w:tr>
      <w:tr w:rsidR="00814BB5" w:rsidRPr="008650C1" w:rsidTr="00814BB5">
        <w:trPr>
          <w:cantSplit/>
          <w:trHeight w:val="70"/>
          <w:jc w:val="center"/>
        </w:trPr>
        <w:tc>
          <w:tcPr>
            <w:tcW w:w="2869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Средний</w:t>
            </w:r>
          </w:p>
        </w:tc>
        <w:tc>
          <w:tcPr>
            <w:tcW w:w="6907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</w:tr>
      <w:tr w:rsidR="00814BB5" w:rsidRPr="008650C1" w:rsidTr="00814BB5">
        <w:trPr>
          <w:cantSplit/>
          <w:trHeight w:val="70"/>
          <w:jc w:val="center"/>
        </w:trPr>
        <w:tc>
          <w:tcPr>
            <w:tcW w:w="2869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 xml:space="preserve">Высокий </w:t>
            </w:r>
          </w:p>
        </w:tc>
        <w:tc>
          <w:tcPr>
            <w:tcW w:w="6907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</w:tr>
      <w:tr w:rsidR="00814BB5" w:rsidRPr="008650C1" w:rsidTr="00814BB5">
        <w:trPr>
          <w:cantSplit/>
          <w:trHeight w:val="70"/>
          <w:jc w:val="center"/>
        </w:trPr>
        <w:tc>
          <w:tcPr>
            <w:tcW w:w="2869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6907" w:type="dxa"/>
            <w:vAlign w:val="center"/>
          </w:tcPr>
          <w:p w:rsidR="00814BB5" w:rsidRPr="008650C1" w:rsidRDefault="00814BB5" w:rsidP="007D01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6</w:t>
            </w:r>
          </w:p>
        </w:tc>
      </w:tr>
    </w:tbl>
    <w:p w:rsidR="00735928" w:rsidRPr="008650C1" w:rsidRDefault="00735928" w:rsidP="00735928">
      <w:pPr>
        <w:pStyle w:val="a3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3711" w:rsidRPr="008650C1" w:rsidRDefault="00193711" w:rsidP="00193711">
      <w:pPr>
        <w:spacing w:after="0" w:line="240" w:lineRule="auto"/>
        <w:ind w:firstLine="454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 xml:space="preserve">3.5. </w:t>
      </w:r>
      <w:r w:rsidRPr="008650C1">
        <w:rPr>
          <w:rFonts w:ascii="Times New Roman" w:hAnsi="Times New Roman" w:cs="Times New Roman"/>
          <w:b/>
          <w:sz w:val="24"/>
          <w:szCs w:val="24"/>
        </w:rPr>
        <w:t>Тип задания</w:t>
      </w:r>
      <w:r w:rsidRPr="008650C1">
        <w:rPr>
          <w:rFonts w:ascii="Times New Roman" w:hAnsi="Times New Roman" w:cs="Times New Roman"/>
          <w:sz w:val="24"/>
          <w:szCs w:val="24"/>
        </w:rPr>
        <w:t xml:space="preserve"> по форме ответов </w:t>
      </w:r>
    </w:p>
    <w:p w:rsidR="00193711" w:rsidRPr="008650C1" w:rsidRDefault="00193711" w:rsidP="00193711">
      <w:pPr>
        <w:spacing w:after="0" w:line="240" w:lineRule="auto"/>
        <w:ind w:firstLine="454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 xml:space="preserve">В вариантах используются следующие </w:t>
      </w:r>
      <w:r w:rsidRPr="008650C1">
        <w:rPr>
          <w:rFonts w:ascii="Times New Roman" w:hAnsi="Times New Roman" w:cs="Times New Roman"/>
          <w:b/>
          <w:bCs/>
          <w:sz w:val="24"/>
          <w:szCs w:val="24"/>
        </w:rPr>
        <w:t>типы заданий</w:t>
      </w:r>
      <w:r w:rsidRPr="008650C1">
        <w:rPr>
          <w:rFonts w:ascii="Times New Roman" w:hAnsi="Times New Roman" w:cs="Times New Roman"/>
          <w:sz w:val="24"/>
          <w:szCs w:val="24"/>
        </w:rPr>
        <w:t>:</w:t>
      </w:r>
    </w:p>
    <w:p w:rsidR="00193711" w:rsidRPr="00807E89" w:rsidRDefault="00193711" w:rsidP="00807E89">
      <w:pPr>
        <w:pStyle w:val="a3"/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650C1">
        <w:rPr>
          <w:rFonts w:ascii="Times New Roman" w:eastAsia="Times New Roman" w:hAnsi="Times New Roman" w:cs="Times New Roman"/>
          <w:color w:val="000000"/>
          <w:sz w:val="24"/>
          <w:szCs w:val="24"/>
        </w:rPr>
        <w:t>задание со свободным развёрнутым ответом в виде текста,</w:t>
      </w:r>
    </w:p>
    <w:p w:rsidR="00193711" w:rsidRPr="008650C1" w:rsidRDefault="00193711" w:rsidP="00193711">
      <w:pPr>
        <w:pStyle w:val="a3"/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650C1">
        <w:rPr>
          <w:rFonts w:ascii="Times New Roman" w:eastAsia="Times New Roman" w:hAnsi="Times New Roman" w:cs="Times New Roman"/>
          <w:color w:val="000000"/>
          <w:sz w:val="24"/>
          <w:szCs w:val="24"/>
        </w:rPr>
        <w:t>задание с кратким ответ</w:t>
      </w:r>
      <w:r w:rsidR="007B64F3">
        <w:rPr>
          <w:rFonts w:ascii="Times New Roman" w:eastAsia="Times New Roman" w:hAnsi="Times New Roman" w:cs="Times New Roman"/>
          <w:color w:val="000000"/>
          <w:sz w:val="24"/>
          <w:szCs w:val="24"/>
        </w:rPr>
        <w:t>о</w:t>
      </w:r>
      <w:r w:rsidRPr="008650C1">
        <w:rPr>
          <w:rFonts w:ascii="Times New Roman" w:eastAsia="Times New Roman" w:hAnsi="Times New Roman" w:cs="Times New Roman"/>
          <w:color w:val="000000"/>
          <w:sz w:val="24"/>
          <w:szCs w:val="24"/>
        </w:rPr>
        <w:t>м,</w:t>
      </w:r>
    </w:p>
    <w:p w:rsidR="00193711" w:rsidRPr="008650C1" w:rsidRDefault="00193711" w:rsidP="00193711">
      <w:pPr>
        <w:pStyle w:val="a3"/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650C1">
        <w:rPr>
          <w:rFonts w:ascii="Times New Roman" w:eastAsia="Times New Roman" w:hAnsi="Times New Roman" w:cs="Times New Roman"/>
          <w:color w:val="000000"/>
          <w:sz w:val="24"/>
          <w:szCs w:val="24"/>
        </w:rPr>
        <w:t>задание с выбором одного ответа.</w:t>
      </w:r>
    </w:p>
    <w:p w:rsidR="00213394" w:rsidRPr="008650C1" w:rsidRDefault="00213394" w:rsidP="007A3E6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:rsidR="00213394" w:rsidRPr="008650C1" w:rsidRDefault="00213394" w:rsidP="007A3E63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650C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Более подробные характеристики заданий варианта представлены в плане работы (</w:t>
      </w:r>
      <w:r w:rsidRPr="008650C1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Приложение 1)</w:t>
      </w:r>
      <w:r w:rsidRPr="008650C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213394" w:rsidRPr="008650C1" w:rsidRDefault="00213394" w:rsidP="00213394">
      <w:pPr>
        <w:spacing w:after="0" w:line="240" w:lineRule="auto"/>
        <w:ind w:left="814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193711" w:rsidRPr="008650C1" w:rsidRDefault="00193711" w:rsidP="00193711">
      <w:pPr>
        <w:pStyle w:val="a3"/>
        <w:numPr>
          <w:ilvl w:val="0"/>
          <w:numId w:val="27"/>
        </w:numPr>
        <w:spacing w:after="0" w:line="240" w:lineRule="auto"/>
        <w:ind w:left="0" w:firstLine="454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b/>
          <w:bCs/>
          <w:sz w:val="24"/>
          <w:szCs w:val="24"/>
        </w:rPr>
        <w:t>Время выполнения</w:t>
      </w:r>
      <w:r w:rsidRPr="008650C1">
        <w:rPr>
          <w:rFonts w:ascii="Times New Roman" w:hAnsi="Times New Roman" w:cs="Times New Roman"/>
          <w:sz w:val="24"/>
          <w:szCs w:val="24"/>
        </w:rPr>
        <w:t xml:space="preserve"> диагностической работы (</w:t>
      </w:r>
      <w:r w:rsidRPr="008650C1">
        <w:rPr>
          <w:rFonts w:ascii="Times New Roman" w:hAnsi="Times New Roman" w:cs="Times New Roman"/>
          <w:i/>
          <w:sz w:val="24"/>
          <w:szCs w:val="24"/>
        </w:rPr>
        <w:t>вариант 1</w:t>
      </w:r>
      <w:r w:rsidRPr="008650C1">
        <w:rPr>
          <w:rFonts w:ascii="Times New Roman" w:hAnsi="Times New Roman" w:cs="Times New Roman"/>
          <w:sz w:val="24"/>
          <w:szCs w:val="24"/>
        </w:rPr>
        <w:t>) составляет 40 минут.</w:t>
      </w:r>
    </w:p>
    <w:p w:rsidR="00193711" w:rsidRPr="008650C1" w:rsidRDefault="00193711" w:rsidP="00193711">
      <w:pPr>
        <w:spacing w:after="0" w:line="240" w:lineRule="auto"/>
        <w:ind w:firstLine="454"/>
        <w:jc w:val="both"/>
        <w:rPr>
          <w:rFonts w:ascii="Times New Roman" w:hAnsi="Times New Roman" w:cs="Times New Roman"/>
          <w:sz w:val="24"/>
          <w:szCs w:val="24"/>
        </w:rPr>
      </w:pPr>
    </w:p>
    <w:p w:rsidR="00837E3B" w:rsidRPr="008650C1" w:rsidRDefault="00837E3B" w:rsidP="007A3E63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5.</w:t>
      </w:r>
      <w:r w:rsidRPr="008650C1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 xml:space="preserve"> Система оценки</w:t>
      </w:r>
      <w:r w:rsidRPr="008650C1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 xml:space="preserve"> выполнения диагностической работы</w:t>
      </w:r>
    </w:p>
    <w:p w:rsidR="00837E3B" w:rsidRPr="008650C1" w:rsidRDefault="00837E3B" w:rsidP="00837E3B">
      <w:pPr>
        <w:pStyle w:val="a3"/>
        <w:spacing w:after="0" w:line="360" w:lineRule="auto"/>
        <w:ind w:left="0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 xml:space="preserve">В работу входят задания, которые оцениваются одним баллом и двумя баллами. </w:t>
      </w:r>
    </w:p>
    <w:p w:rsidR="00837E3B" w:rsidRPr="008650C1" w:rsidRDefault="00837E3B" w:rsidP="00837E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bCs/>
          <w:i/>
          <w:sz w:val="24"/>
          <w:szCs w:val="24"/>
        </w:rPr>
        <w:t>Максимальный балл</w:t>
      </w:r>
      <w:r w:rsidRPr="008650C1">
        <w:rPr>
          <w:rFonts w:ascii="Times New Roman" w:hAnsi="Times New Roman" w:cs="Times New Roman"/>
          <w:sz w:val="24"/>
          <w:szCs w:val="24"/>
        </w:rPr>
        <w:t xml:space="preserve"> по Варианту 1</w:t>
      </w:r>
      <w:r w:rsidR="00814BB5">
        <w:rPr>
          <w:rFonts w:ascii="Times New Roman" w:hAnsi="Times New Roman" w:cs="Times New Roman"/>
          <w:sz w:val="24"/>
          <w:szCs w:val="24"/>
        </w:rPr>
        <w:t xml:space="preserve"> </w:t>
      </w:r>
      <w:r w:rsidRPr="008650C1">
        <w:rPr>
          <w:rFonts w:ascii="Times New Roman" w:hAnsi="Times New Roman" w:cs="Times New Roman"/>
          <w:sz w:val="24"/>
          <w:szCs w:val="24"/>
        </w:rPr>
        <w:t>составляет 11 баллов.</w:t>
      </w:r>
    </w:p>
    <w:p w:rsidR="00837E3B" w:rsidRPr="008650C1" w:rsidRDefault="00837E3B" w:rsidP="00837E3B">
      <w:pPr>
        <w:pStyle w:val="a3"/>
        <w:spacing w:after="0" w:line="360" w:lineRule="auto"/>
        <w:ind w:left="0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>Выполнение заданий оценивается автоматически компьютерной программой или экспертом в зависимости от типа заданий.</w:t>
      </w:r>
    </w:p>
    <w:p w:rsidR="00837E3B" w:rsidRPr="008650C1" w:rsidRDefault="00837E3B" w:rsidP="00837E3B">
      <w:pPr>
        <w:pStyle w:val="a3"/>
        <w:tabs>
          <w:tab w:val="left" w:pos="0"/>
          <w:tab w:val="left" w:pos="851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i/>
          <w:sz w:val="24"/>
          <w:szCs w:val="24"/>
        </w:rPr>
        <w:t xml:space="preserve">Критерии оценивания заданий. </w:t>
      </w:r>
      <w:r w:rsidRPr="008650C1">
        <w:rPr>
          <w:rFonts w:ascii="Times New Roman" w:hAnsi="Times New Roman" w:cs="Times New Roman"/>
          <w:sz w:val="24"/>
          <w:szCs w:val="24"/>
        </w:rPr>
        <w:t xml:space="preserve">Задания </w:t>
      </w:r>
      <w:r w:rsidR="00807E89">
        <w:rPr>
          <w:rFonts w:ascii="Times New Roman" w:hAnsi="Times New Roman" w:cs="Times New Roman"/>
          <w:sz w:val="24"/>
          <w:szCs w:val="24"/>
        </w:rPr>
        <w:t xml:space="preserve">с выбором ответа </w:t>
      </w:r>
      <w:r w:rsidR="00807E89" w:rsidRPr="008650C1">
        <w:rPr>
          <w:rFonts w:ascii="Times New Roman" w:hAnsi="Times New Roman" w:cs="Times New Roman"/>
          <w:sz w:val="24"/>
          <w:szCs w:val="24"/>
        </w:rPr>
        <w:t>оцениваются в 1, 0 (</w:t>
      </w:r>
      <w:r w:rsidR="00807E89">
        <w:rPr>
          <w:rFonts w:ascii="Times New Roman" w:hAnsi="Times New Roman" w:cs="Times New Roman"/>
          <w:sz w:val="24"/>
          <w:szCs w:val="24"/>
        </w:rPr>
        <w:t>принимаемый ответ</w:t>
      </w:r>
      <w:r w:rsidR="00807E89" w:rsidRPr="008650C1">
        <w:rPr>
          <w:rFonts w:ascii="Times New Roman" w:hAnsi="Times New Roman" w:cs="Times New Roman"/>
          <w:sz w:val="24"/>
          <w:szCs w:val="24"/>
        </w:rPr>
        <w:t xml:space="preserve"> – 1 балл, </w:t>
      </w:r>
      <w:r w:rsidR="007B64F3">
        <w:rPr>
          <w:rFonts w:ascii="Times New Roman" w:hAnsi="Times New Roman" w:cs="Times New Roman"/>
          <w:sz w:val="24"/>
          <w:szCs w:val="24"/>
        </w:rPr>
        <w:t xml:space="preserve">не </w:t>
      </w:r>
      <w:r w:rsidR="00807E89">
        <w:rPr>
          <w:rFonts w:ascii="Times New Roman" w:hAnsi="Times New Roman" w:cs="Times New Roman"/>
          <w:sz w:val="24"/>
          <w:szCs w:val="24"/>
        </w:rPr>
        <w:t>принимаемый</w:t>
      </w:r>
      <w:r w:rsidR="00807E89" w:rsidRPr="008650C1">
        <w:rPr>
          <w:rFonts w:ascii="Times New Roman" w:hAnsi="Times New Roman" w:cs="Times New Roman"/>
          <w:sz w:val="24"/>
          <w:szCs w:val="24"/>
        </w:rPr>
        <w:t xml:space="preserve"> ответ – 0 баллов)</w:t>
      </w:r>
      <w:r w:rsidR="00807E89">
        <w:rPr>
          <w:rFonts w:ascii="Times New Roman" w:hAnsi="Times New Roman" w:cs="Times New Roman"/>
          <w:sz w:val="24"/>
          <w:szCs w:val="24"/>
        </w:rPr>
        <w:t xml:space="preserve">; задания с </w:t>
      </w:r>
      <w:r w:rsidR="00807E89" w:rsidRPr="008650C1">
        <w:rPr>
          <w:rFonts w:ascii="Times New Roman" w:hAnsi="Times New Roman" w:cs="Times New Roman"/>
          <w:sz w:val="24"/>
          <w:szCs w:val="24"/>
        </w:rPr>
        <w:t>кратким</w:t>
      </w:r>
      <w:r w:rsidRPr="008650C1">
        <w:rPr>
          <w:rFonts w:ascii="Times New Roman" w:hAnsi="Times New Roman" w:cs="Times New Roman"/>
          <w:sz w:val="24"/>
          <w:szCs w:val="24"/>
        </w:rPr>
        <w:t xml:space="preserve"> или разв</w:t>
      </w:r>
      <w:r w:rsidR="007B64F3">
        <w:rPr>
          <w:rFonts w:ascii="Times New Roman" w:hAnsi="Times New Roman" w:cs="Times New Roman"/>
          <w:sz w:val="24"/>
          <w:szCs w:val="24"/>
        </w:rPr>
        <w:t>ё</w:t>
      </w:r>
      <w:r w:rsidRPr="008650C1">
        <w:rPr>
          <w:rFonts w:ascii="Times New Roman" w:hAnsi="Times New Roman" w:cs="Times New Roman"/>
          <w:sz w:val="24"/>
          <w:szCs w:val="24"/>
        </w:rPr>
        <w:t>рнутым ответом оцениваются в</w:t>
      </w:r>
      <w:r w:rsidR="00807E89">
        <w:rPr>
          <w:rFonts w:ascii="Times New Roman" w:hAnsi="Times New Roman" w:cs="Times New Roman"/>
          <w:sz w:val="24"/>
          <w:szCs w:val="24"/>
        </w:rPr>
        <w:t xml:space="preserve"> 2,</w:t>
      </w:r>
      <w:r w:rsidRPr="008650C1">
        <w:rPr>
          <w:rFonts w:ascii="Times New Roman" w:hAnsi="Times New Roman" w:cs="Times New Roman"/>
          <w:sz w:val="24"/>
          <w:szCs w:val="24"/>
        </w:rPr>
        <w:t xml:space="preserve"> 1, 0 (</w:t>
      </w:r>
      <w:r w:rsidR="00807E89">
        <w:rPr>
          <w:rFonts w:ascii="Times New Roman" w:hAnsi="Times New Roman" w:cs="Times New Roman"/>
          <w:sz w:val="24"/>
          <w:szCs w:val="24"/>
        </w:rPr>
        <w:t xml:space="preserve">полностью принимаемый ответ </w:t>
      </w:r>
      <w:r w:rsidR="00807E89" w:rsidRPr="008650C1">
        <w:rPr>
          <w:rFonts w:ascii="Times New Roman" w:hAnsi="Times New Roman" w:cs="Times New Roman"/>
          <w:sz w:val="24"/>
          <w:szCs w:val="24"/>
        </w:rPr>
        <w:t xml:space="preserve">– </w:t>
      </w:r>
      <w:r w:rsidR="00807E89">
        <w:rPr>
          <w:rFonts w:ascii="Times New Roman" w:hAnsi="Times New Roman" w:cs="Times New Roman"/>
          <w:sz w:val="24"/>
          <w:szCs w:val="24"/>
        </w:rPr>
        <w:t>2</w:t>
      </w:r>
      <w:r w:rsidR="00807E89" w:rsidRPr="008650C1">
        <w:rPr>
          <w:rFonts w:ascii="Times New Roman" w:hAnsi="Times New Roman" w:cs="Times New Roman"/>
          <w:sz w:val="24"/>
          <w:szCs w:val="24"/>
        </w:rPr>
        <w:t xml:space="preserve"> балл</w:t>
      </w:r>
      <w:r w:rsidR="00807E89">
        <w:rPr>
          <w:rFonts w:ascii="Times New Roman" w:hAnsi="Times New Roman" w:cs="Times New Roman"/>
          <w:sz w:val="24"/>
          <w:szCs w:val="24"/>
        </w:rPr>
        <w:t>а, частично принимаемый</w:t>
      </w:r>
      <w:r w:rsidR="00807E89" w:rsidRPr="008650C1">
        <w:rPr>
          <w:rFonts w:ascii="Times New Roman" w:hAnsi="Times New Roman" w:cs="Times New Roman"/>
          <w:sz w:val="24"/>
          <w:szCs w:val="24"/>
        </w:rPr>
        <w:t xml:space="preserve"> ответ</w:t>
      </w:r>
      <w:r w:rsidR="00807E89">
        <w:rPr>
          <w:rFonts w:ascii="Times New Roman" w:hAnsi="Times New Roman" w:cs="Times New Roman"/>
          <w:sz w:val="24"/>
          <w:szCs w:val="24"/>
        </w:rPr>
        <w:t xml:space="preserve"> </w:t>
      </w:r>
      <w:r w:rsidR="00807E89" w:rsidRPr="008650C1">
        <w:rPr>
          <w:rFonts w:ascii="Times New Roman" w:hAnsi="Times New Roman" w:cs="Times New Roman"/>
          <w:sz w:val="24"/>
          <w:szCs w:val="24"/>
        </w:rPr>
        <w:t>– 1 балл</w:t>
      </w:r>
      <w:r w:rsidRPr="008650C1">
        <w:rPr>
          <w:rFonts w:ascii="Times New Roman" w:hAnsi="Times New Roman" w:cs="Times New Roman"/>
          <w:sz w:val="24"/>
          <w:szCs w:val="24"/>
        </w:rPr>
        <w:t xml:space="preserve">, </w:t>
      </w:r>
      <w:r w:rsidR="007B64F3">
        <w:rPr>
          <w:rFonts w:ascii="Times New Roman" w:hAnsi="Times New Roman" w:cs="Times New Roman"/>
          <w:sz w:val="24"/>
          <w:szCs w:val="24"/>
        </w:rPr>
        <w:t>не принимаемый</w:t>
      </w:r>
      <w:r w:rsidR="007B64F3" w:rsidRPr="008650C1">
        <w:rPr>
          <w:rFonts w:ascii="Times New Roman" w:hAnsi="Times New Roman" w:cs="Times New Roman"/>
          <w:sz w:val="24"/>
          <w:szCs w:val="24"/>
        </w:rPr>
        <w:t xml:space="preserve"> </w:t>
      </w:r>
      <w:r w:rsidRPr="008650C1">
        <w:rPr>
          <w:rFonts w:ascii="Times New Roman" w:hAnsi="Times New Roman" w:cs="Times New Roman"/>
          <w:sz w:val="24"/>
          <w:szCs w:val="24"/>
        </w:rPr>
        <w:t xml:space="preserve">ответ – 0 баллов). </w:t>
      </w:r>
    </w:p>
    <w:p w:rsidR="00837E3B" w:rsidRPr="008650C1" w:rsidRDefault="00837E3B" w:rsidP="00837E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650C1">
        <w:rPr>
          <w:rFonts w:ascii="Times New Roman" w:hAnsi="Times New Roman" w:cs="Times New Roman"/>
          <w:sz w:val="24"/>
          <w:szCs w:val="24"/>
        </w:rPr>
        <w:t xml:space="preserve">По результатам выполнения диагностической работы на основе суммарного балла, полученного учащимся за выполнение всех заданий, определяется уровень </w:t>
      </w:r>
      <w:proofErr w:type="spellStart"/>
      <w:r w:rsidRPr="008650C1">
        <w:rPr>
          <w:rFonts w:ascii="Times New Roman" w:hAnsi="Times New Roman" w:cs="Times New Roman"/>
          <w:sz w:val="24"/>
          <w:szCs w:val="24"/>
        </w:rPr>
        <w:t>сформированности</w:t>
      </w:r>
      <w:proofErr w:type="spellEnd"/>
      <w:r w:rsidRPr="008650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50C1" w:rsidRPr="008650C1">
        <w:rPr>
          <w:rFonts w:ascii="Times New Roman" w:hAnsi="Times New Roman" w:cs="Times New Roman"/>
          <w:sz w:val="24"/>
          <w:szCs w:val="24"/>
        </w:rPr>
        <w:t>креативного</w:t>
      </w:r>
      <w:proofErr w:type="spellEnd"/>
      <w:r w:rsidR="008650C1" w:rsidRPr="008650C1">
        <w:rPr>
          <w:rFonts w:ascii="Times New Roman" w:hAnsi="Times New Roman" w:cs="Times New Roman"/>
          <w:sz w:val="24"/>
          <w:szCs w:val="24"/>
        </w:rPr>
        <w:t xml:space="preserve"> мышления</w:t>
      </w:r>
      <w:r w:rsidRPr="008650C1">
        <w:rPr>
          <w:rFonts w:ascii="Times New Roman" w:hAnsi="Times New Roman" w:cs="Times New Roman"/>
          <w:sz w:val="24"/>
          <w:szCs w:val="24"/>
        </w:rPr>
        <w:t>:</w:t>
      </w:r>
    </w:p>
    <w:p w:rsidR="00837E3B" w:rsidRPr="008650C1" w:rsidRDefault="00837E3B" w:rsidP="00837E3B">
      <w:pPr>
        <w:pStyle w:val="a3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650C1">
        <w:rPr>
          <w:rFonts w:ascii="Times New Roman" w:hAnsi="Times New Roman" w:cs="Times New Roman"/>
          <w:bCs/>
          <w:i/>
          <w:iCs/>
          <w:sz w:val="24"/>
          <w:szCs w:val="24"/>
        </w:rPr>
        <w:t>Недостаточный</w:t>
      </w:r>
      <w:proofErr w:type="gramEnd"/>
      <w:r w:rsidRPr="008650C1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 w:rsidRPr="008650C1">
        <w:rPr>
          <w:rFonts w:ascii="Times New Roman" w:hAnsi="Times New Roman" w:cs="Times New Roman"/>
          <w:sz w:val="24"/>
          <w:szCs w:val="24"/>
        </w:rPr>
        <w:t xml:space="preserve"> от 0 до </w:t>
      </w:r>
      <w:r w:rsidR="00814BB5">
        <w:rPr>
          <w:rFonts w:ascii="Times New Roman" w:hAnsi="Times New Roman" w:cs="Times New Roman"/>
          <w:sz w:val="24"/>
          <w:szCs w:val="24"/>
        </w:rPr>
        <w:t>2</w:t>
      </w:r>
      <w:r w:rsidRPr="008650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650C1">
        <w:rPr>
          <w:rFonts w:ascii="Times New Roman" w:hAnsi="Times New Roman" w:cs="Times New Roman"/>
          <w:sz w:val="24"/>
          <w:szCs w:val="24"/>
        </w:rPr>
        <w:t>балл</w:t>
      </w:r>
      <w:bookmarkStart w:id="0" w:name="_GoBack"/>
      <w:bookmarkEnd w:id="0"/>
      <w:r w:rsidRPr="008650C1">
        <w:rPr>
          <w:rFonts w:ascii="Times New Roman" w:hAnsi="Times New Roman" w:cs="Times New Roman"/>
          <w:sz w:val="24"/>
          <w:szCs w:val="24"/>
        </w:rPr>
        <w:t>ов</w:t>
      </w:r>
    </w:p>
    <w:p w:rsidR="00837E3B" w:rsidRPr="008650C1" w:rsidRDefault="00837E3B" w:rsidP="00837E3B">
      <w:pPr>
        <w:pStyle w:val="a3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650C1">
        <w:rPr>
          <w:rFonts w:ascii="Times New Roman" w:hAnsi="Times New Roman" w:cs="Times New Roman"/>
          <w:bCs/>
          <w:i/>
          <w:iCs/>
          <w:sz w:val="24"/>
          <w:szCs w:val="24"/>
        </w:rPr>
        <w:t>Низкий</w:t>
      </w:r>
      <w:proofErr w:type="gramEnd"/>
      <w:r w:rsidRPr="008650C1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 w:rsidRPr="008650C1">
        <w:rPr>
          <w:rFonts w:ascii="Times New Roman" w:hAnsi="Times New Roman" w:cs="Times New Roman"/>
          <w:sz w:val="24"/>
          <w:szCs w:val="24"/>
        </w:rPr>
        <w:t xml:space="preserve"> </w:t>
      </w:r>
      <w:r w:rsidR="008650C1" w:rsidRPr="008650C1">
        <w:rPr>
          <w:rFonts w:ascii="Times New Roman" w:hAnsi="Times New Roman" w:cs="Times New Roman"/>
          <w:sz w:val="24"/>
          <w:szCs w:val="24"/>
        </w:rPr>
        <w:t xml:space="preserve">от </w:t>
      </w:r>
      <w:r w:rsidR="00814BB5">
        <w:rPr>
          <w:rFonts w:ascii="Times New Roman" w:hAnsi="Times New Roman" w:cs="Times New Roman"/>
          <w:sz w:val="24"/>
          <w:szCs w:val="24"/>
        </w:rPr>
        <w:t>3</w:t>
      </w:r>
      <w:r w:rsidR="008650C1" w:rsidRPr="008650C1">
        <w:rPr>
          <w:rFonts w:ascii="Times New Roman" w:hAnsi="Times New Roman" w:cs="Times New Roman"/>
          <w:sz w:val="24"/>
          <w:szCs w:val="24"/>
        </w:rPr>
        <w:t xml:space="preserve"> до </w:t>
      </w:r>
      <w:r w:rsidR="00814BB5">
        <w:rPr>
          <w:rFonts w:ascii="Times New Roman" w:hAnsi="Times New Roman" w:cs="Times New Roman"/>
          <w:sz w:val="24"/>
          <w:szCs w:val="24"/>
        </w:rPr>
        <w:t>4</w:t>
      </w:r>
      <w:r w:rsidR="008650C1" w:rsidRPr="008650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650C1">
        <w:rPr>
          <w:rFonts w:ascii="Times New Roman" w:hAnsi="Times New Roman" w:cs="Times New Roman"/>
          <w:sz w:val="24"/>
          <w:szCs w:val="24"/>
        </w:rPr>
        <w:t>баллов</w:t>
      </w:r>
    </w:p>
    <w:p w:rsidR="008650C1" w:rsidRPr="008650C1" w:rsidRDefault="00837E3B" w:rsidP="00B7363D">
      <w:pPr>
        <w:pStyle w:val="a3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650C1">
        <w:rPr>
          <w:rFonts w:ascii="Times New Roman" w:hAnsi="Times New Roman" w:cs="Times New Roman"/>
          <w:bCs/>
          <w:i/>
          <w:iCs/>
          <w:sz w:val="24"/>
          <w:szCs w:val="24"/>
        </w:rPr>
        <w:t>Средний</w:t>
      </w:r>
      <w:proofErr w:type="gramEnd"/>
      <w:r w:rsidRPr="008650C1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 w:rsidR="008650C1" w:rsidRPr="008650C1">
        <w:rPr>
          <w:rFonts w:ascii="Times New Roman" w:hAnsi="Times New Roman" w:cs="Times New Roman"/>
          <w:sz w:val="24"/>
          <w:szCs w:val="24"/>
        </w:rPr>
        <w:t xml:space="preserve"> от </w:t>
      </w:r>
      <w:r w:rsidR="00814BB5">
        <w:rPr>
          <w:rFonts w:ascii="Times New Roman" w:hAnsi="Times New Roman" w:cs="Times New Roman"/>
          <w:sz w:val="24"/>
          <w:szCs w:val="24"/>
        </w:rPr>
        <w:t>5</w:t>
      </w:r>
      <w:r w:rsidR="008650C1" w:rsidRPr="008650C1">
        <w:rPr>
          <w:rFonts w:ascii="Times New Roman" w:hAnsi="Times New Roman" w:cs="Times New Roman"/>
          <w:sz w:val="24"/>
          <w:szCs w:val="24"/>
        </w:rPr>
        <w:t xml:space="preserve"> до 6</w:t>
      </w:r>
      <w:r w:rsidR="008650C1" w:rsidRPr="008650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650C1" w:rsidRPr="008650C1">
        <w:rPr>
          <w:rFonts w:ascii="Times New Roman" w:hAnsi="Times New Roman" w:cs="Times New Roman"/>
          <w:sz w:val="24"/>
          <w:szCs w:val="24"/>
        </w:rPr>
        <w:t>баллов</w:t>
      </w:r>
      <w:r w:rsidR="008650C1" w:rsidRPr="008650C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</w:p>
    <w:p w:rsidR="00837E3B" w:rsidRPr="008650C1" w:rsidRDefault="00837E3B" w:rsidP="00B7363D">
      <w:pPr>
        <w:pStyle w:val="a3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650C1">
        <w:rPr>
          <w:rFonts w:ascii="Times New Roman" w:hAnsi="Times New Roman" w:cs="Times New Roman"/>
          <w:bCs/>
          <w:i/>
          <w:iCs/>
          <w:sz w:val="24"/>
          <w:szCs w:val="24"/>
        </w:rPr>
        <w:t>Повышенный</w:t>
      </w:r>
      <w:proofErr w:type="gramEnd"/>
      <w:r w:rsidRPr="008650C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r w:rsidR="008650C1" w:rsidRPr="008650C1">
        <w:rPr>
          <w:rFonts w:ascii="Times New Roman" w:hAnsi="Times New Roman" w:cs="Times New Roman"/>
          <w:sz w:val="24"/>
          <w:szCs w:val="24"/>
        </w:rPr>
        <w:t>от 7 до 8</w:t>
      </w:r>
      <w:r w:rsidR="008650C1" w:rsidRPr="008650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650C1" w:rsidRPr="008650C1">
        <w:rPr>
          <w:rFonts w:ascii="Times New Roman" w:hAnsi="Times New Roman" w:cs="Times New Roman"/>
          <w:sz w:val="24"/>
          <w:szCs w:val="24"/>
        </w:rPr>
        <w:t>баллов</w:t>
      </w:r>
    </w:p>
    <w:p w:rsidR="00837E3B" w:rsidRPr="008650C1" w:rsidRDefault="00837E3B" w:rsidP="00837E3B">
      <w:pPr>
        <w:pStyle w:val="a3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650C1">
        <w:rPr>
          <w:rFonts w:ascii="Times New Roman" w:hAnsi="Times New Roman" w:cs="Times New Roman"/>
          <w:bCs/>
          <w:i/>
          <w:iCs/>
          <w:sz w:val="24"/>
          <w:szCs w:val="24"/>
        </w:rPr>
        <w:t>Высокий</w:t>
      </w:r>
      <w:proofErr w:type="gramEnd"/>
      <w:r w:rsidRPr="008650C1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 w:rsidRPr="008650C1">
        <w:rPr>
          <w:rFonts w:ascii="Times New Roman" w:hAnsi="Times New Roman" w:cs="Times New Roman"/>
          <w:sz w:val="24"/>
          <w:szCs w:val="24"/>
        </w:rPr>
        <w:t xml:space="preserve"> </w:t>
      </w:r>
      <w:r w:rsidR="008650C1" w:rsidRPr="008650C1">
        <w:rPr>
          <w:rFonts w:ascii="Times New Roman" w:hAnsi="Times New Roman" w:cs="Times New Roman"/>
          <w:sz w:val="24"/>
          <w:szCs w:val="24"/>
        </w:rPr>
        <w:t>от 9 до 11</w:t>
      </w:r>
      <w:r w:rsidR="008650C1" w:rsidRPr="008650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650C1" w:rsidRPr="008650C1">
        <w:rPr>
          <w:rFonts w:ascii="Times New Roman" w:hAnsi="Times New Roman" w:cs="Times New Roman"/>
          <w:sz w:val="24"/>
          <w:szCs w:val="24"/>
        </w:rPr>
        <w:t>баллов</w:t>
      </w:r>
    </w:p>
    <w:p w:rsidR="00837E3B" w:rsidRPr="008650C1" w:rsidRDefault="00837E3B" w:rsidP="00837E3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837E3B" w:rsidRPr="008650C1" w:rsidRDefault="00837E3B" w:rsidP="00837E3B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  <w:r w:rsidRPr="008650C1">
        <w:rPr>
          <w:rFonts w:ascii="Times New Roman" w:hAnsi="Times New Roman" w:cs="Times New Roman"/>
          <w:sz w:val="24"/>
          <w:szCs w:val="24"/>
        </w:rPr>
        <w:t xml:space="preserve">6. </w:t>
      </w:r>
      <w:r w:rsidRPr="008650C1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 xml:space="preserve">Приложение 1. План диагностической работы </w:t>
      </w:r>
    </w:p>
    <w:p w:rsidR="00F7148A" w:rsidRPr="008650C1" w:rsidRDefault="00F7148A" w:rsidP="00F3501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F50C6" w:rsidRPr="008650C1" w:rsidRDefault="006F50C6" w:rsidP="00F3501E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sectPr w:rsidR="006F50C6" w:rsidRPr="008650C1" w:rsidSect="005C7DD1">
          <w:footerReference w:type="default" r:id="rId8"/>
          <w:pgSz w:w="11906" w:h="16838"/>
          <w:pgMar w:top="1135" w:right="850" w:bottom="1134" w:left="1701" w:header="708" w:footer="708" w:gutter="0"/>
          <w:cols w:space="708"/>
          <w:docGrid w:linePitch="360"/>
        </w:sectPr>
      </w:pPr>
    </w:p>
    <w:p w:rsidR="00626500" w:rsidRPr="008650C1" w:rsidRDefault="00D969C7" w:rsidP="00F3501E">
      <w:pPr>
        <w:pStyle w:val="a3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50C1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lastRenderedPageBreak/>
        <w:t>П</w:t>
      </w:r>
      <w:r w:rsidRPr="008650C1">
        <w:rPr>
          <w:rFonts w:ascii="Times New Roman" w:hAnsi="Times New Roman" w:cs="Times New Roman"/>
          <w:b/>
          <w:sz w:val="24"/>
          <w:szCs w:val="24"/>
        </w:rPr>
        <w:t xml:space="preserve">лан </w:t>
      </w:r>
      <w:r w:rsidR="007820BA" w:rsidRPr="008650C1">
        <w:rPr>
          <w:rFonts w:ascii="Times New Roman" w:hAnsi="Times New Roman" w:cs="Times New Roman"/>
          <w:b/>
          <w:sz w:val="24"/>
          <w:szCs w:val="24"/>
        </w:rPr>
        <w:t xml:space="preserve">диагностической работы </w:t>
      </w:r>
      <w:r w:rsidRPr="008650C1">
        <w:rPr>
          <w:rFonts w:ascii="Times New Roman" w:hAnsi="Times New Roman" w:cs="Times New Roman"/>
          <w:b/>
          <w:sz w:val="24"/>
          <w:szCs w:val="24"/>
        </w:rPr>
        <w:t xml:space="preserve">по </w:t>
      </w:r>
      <w:r w:rsidR="008650C1" w:rsidRPr="008650C1">
        <w:rPr>
          <w:rFonts w:ascii="Times New Roman" w:hAnsi="Times New Roman" w:cs="Times New Roman"/>
          <w:b/>
          <w:sz w:val="24"/>
          <w:szCs w:val="24"/>
        </w:rPr>
        <w:t>направлению «Креативное мышление»</w:t>
      </w:r>
      <w:r w:rsidR="00A20BE0" w:rsidRPr="008650C1">
        <w:rPr>
          <w:rFonts w:ascii="Times New Roman" w:hAnsi="Times New Roman" w:cs="Times New Roman"/>
          <w:b/>
          <w:sz w:val="24"/>
          <w:szCs w:val="24"/>
        </w:rPr>
        <w:t xml:space="preserve"> (9 </w:t>
      </w:r>
      <w:r w:rsidR="001D482C" w:rsidRPr="008650C1">
        <w:rPr>
          <w:rFonts w:ascii="Times New Roman" w:hAnsi="Times New Roman" w:cs="Times New Roman"/>
          <w:b/>
          <w:sz w:val="24"/>
          <w:szCs w:val="24"/>
        </w:rPr>
        <w:t>класс)</w:t>
      </w:r>
    </w:p>
    <w:p w:rsidR="00E77FDC" w:rsidRPr="008650C1" w:rsidRDefault="00E77FDC" w:rsidP="00885A0C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50C1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Вариант 1</w:t>
      </w:r>
    </w:p>
    <w:tbl>
      <w:tblPr>
        <w:tblW w:w="149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324"/>
        <w:gridCol w:w="2410"/>
        <w:gridCol w:w="2611"/>
        <w:gridCol w:w="5103"/>
        <w:gridCol w:w="1843"/>
        <w:gridCol w:w="1701"/>
      </w:tblGrid>
      <w:tr w:rsidR="00E77FDC" w:rsidRPr="008650C1" w:rsidTr="0059024A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77FDC" w:rsidRPr="008650C1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650C1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№ задания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8650C1" w:rsidRDefault="00E77FDC" w:rsidP="00F3501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0C1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 xml:space="preserve">Содержательная область 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8650C1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proofErr w:type="spellStart"/>
            <w:r w:rsidRPr="008650C1">
              <w:rPr>
                <w:rFonts w:ascii="Times New Roman" w:hAnsi="Times New Roman" w:cs="Times New Roman"/>
                <w:b/>
                <w:sz w:val="24"/>
                <w:szCs w:val="24"/>
              </w:rPr>
              <w:t>Компетентностная</w:t>
            </w:r>
            <w:proofErr w:type="spellEnd"/>
            <w:r w:rsidRPr="008650C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область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77FDC" w:rsidRPr="008650C1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650C1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Объект оценки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8650C1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proofErr w:type="gramStart"/>
            <w:r w:rsidRPr="008650C1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Тип проверки (эксперт/ программа</w:t>
            </w:r>
            <w:proofErr w:type="gram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8650C1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Балл за выполнение</w:t>
            </w:r>
          </w:p>
        </w:tc>
      </w:tr>
      <w:tr w:rsidR="00E77FDC" w:rsidRPr="008650C1" w:rsidTr="00AB7BDE">
        <w:trPr>
          <w:tblHeader/>
        </w:trPr>
        <w:tc>
          <w:tcPr>
            <w:tcW w:w="1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8650C1" w:rsidRDefault="003A5245" w:rsidP="00AB7BD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Фантастический мир</w:t>
            </w:r>
          </w:p>
        </w:tc>
      </w:tr>
      <w:tr w:rsidR="003A5E0B" w:rsidRPr="008650C1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.</w:t>
            </w:r>
          </w:p>
        </w:tc>
        <w:tc>
          <w:tcPr>
            <w:tcW w:w="241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Письменное самовыражение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3A5E0B" w:rsidP="003A5E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Выдвижение креативной идеи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3A5E0B" w:rsidP="003A5E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Предложить идею фантастического мир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3A5E0B" w:rsidRPr="008650C1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2.</w:t>
            </w:r>
          </w:p>
        </w:tc>
        <w:tc>
          <w:tcPr>
            <w:tcW w:w="241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Письменное самовыражение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3A5E0B" w:rsidP="003A5E0B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Выдвижение разнообразных идей</w:t>
            </w:r>
          </w:p>
          <w:p w:rsidR="003A5E0B" w:rsidRPr="008650C1" w:rsidRDefault="003A5E0B" w:rsidP="003A5E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3A5E0B" w:rsidP="003A5E0B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lang w:eastAsia="ru-RU"/>
              </w:rPr>
              <w:t>Описать мир с позиции пяти органов чувств</w:t>
            </w:r>
          </w:p>
          <w:p w:rsidR="003A5E0B" w:rsidRPr="008650C1" w:rsidRDefault="003A5E0B" w:rsidP="003A5E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3A5E0B" w:rsidRPr="008650C1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3.</w:t>
            </w:r>
          </w:p>
        </w:tc>
        <w:tc>
          <w:tcPr>
            <w:tcW w:w="241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Письменное самовыражение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3A5E0B" w:rsidP="003A5E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Доработка идеи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3A5E0B" w:rsidP="003A5E0B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  <w:lang w:eastAsia="ru-RU"/>
              </w:rPr>
              <w:t>Доработать идею фантастического мира девятиклассника</w:t>
            </w:r>
          </w:p>
          <w:p w:rsidR="003A5E0B" w:rsidRPr="008650C1" w:rsidRDefault="003A5E0B" w:rsidP="003A5E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3A5E0B" w:rsidRPr="008650C1" w:rsidTr="007D01E7">
        <w:trPr>
          <w:tblHeader/>
        </w:trPr>
        <w:tc>
          <w:tcPr>
            <w:tcW w:w="1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E0B" w:rsidRPr="008650C1" w:rsidRDefault="003A5E0B" w:rsidP="003A5E0B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Утренние вопросы</w:t>
            </w:r>
          </w:p>
        </w:tc>
      </w:tr>
      <w:tr w:rsidR="003A5E0B" w:rsidRPr="008650C1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4.</w:t>
            </w:r>
          </w:p>
        </w:tc>
        <w:tc>
          <w:tcPr>
            <w:tcW w:w="241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Решение социальных проблем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3A5E0B" w:rsidP="003A5E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Выдвижение креативной идеи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9C2C4C" w:rsidP="003A5E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Формулировать «утренние» вопросы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9C2C4C" w:rsidP="003A5E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9C2C4C" w:rsidP="003A5E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3A5E0B" w:rsidRPr="008650C1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5.</w:t>
            </w:r>
          </w:p>
        </w:tc>
        <w:tc>
          <w:tcPr>
            <w:tcW w:w="241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Решение социальных проблем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2C4C" w:rsidRPr="008650C1" w:rsidRDefault="009C2C4C" w:rsidP="009C2C4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Выдвижение разнообразных идей</w:t>
            </w:r>
          </w:p>
          <w:p w:rsidR="003A5E0B" w:rsidRPr="008650C1" w:rsidRDefault="003A5E0B" w:rsidP="003A5E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2C4C" w:rsidRPr="008650C1" w:rsidRDefault="009C2C4C" w:rsidP="009C2C4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650C1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Выбрать вопрос, отличающийся от </w:t>
            </w:r>
            <w:proofErr w:type="gramStart"/>
            <w:r w:rsidRPr="008650C1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приведённых</w:t>
            </w:r>
            <w:proofErr w:type="gramEnd"/>
            <w:r w:rsidRPr="008650C1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  <w:p w:rsidR="003A5E0B" w:rsidRPr="008650C1" w:rsidRDefault="003A5E0B" w:rsidP="003A5E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9C2C4C" w:rsidP="003A5E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9C2C4C" w:rsidP="003A5E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A5E0B" w:rsidRPr="008650C1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8650C1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6.</w:t>
            </w:r>
          </w:p>
        </w:tc>
        <w:tc>
          <w:tcPr>
            <w:tcW w:w="241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A5E0B" w:rsidRPr="008650C1" w:rsidRDefault="003A5E0B" w:rsidP="003A5E0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8650C1">
              <w:rPr>
                <w:rFonts w:ascii="Times New Roman" w:hAnsi="Times New Roman" w:cs="Times New Roman"/>
                <w:sz w:val="24"/>
                <w:szCs w:val="24"/>
              </w:rPr>
              <w:t>Решение социальных проблем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9C2C4C" w:rsidP="003A5E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Доработка идеи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2C4C" w:rsidRPr="008650C1" w:rsidRDefault="009C2C4C" w:rsidP="009C2C4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50C1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Дописать креативное окончание предложенного вопроса</w:t>
            </w:r>
          </w:p>
          <w:p w:rsidR="003A5E0B" w:rsidRPr="008650C1" w:rsidRDefault="003A5E0B" w:rsidP="003A5E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9C2C4C" w:rsidP="003A5E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E0B" w:rsidRPr="008650C1" w:rsidRDefault="009C2C4C" w:rsidP="003A5E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50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</w:tbl>
    <w:p w:rsidR="008650C1" w:rsidRPr="008650C1" w:rsidRDefault="008650C1" w:rsidP="00D3141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8650C1" w:rsidRPr="008650C1" w:rsidSect="00776890">
      <w:pgSz w:w="16838" w:h="11906" w:orient="landscape"/>
      <w:pgMar w:top="1135" w:right="1135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A5E30" w:rsidRDefault="009A5E30" w:rsidP="00AB78BA">
      <w:pPr>
        <w:spacing w:after="0" w:line="240" w:lineRule="auto"/>
      </w:pPr>
      <w:r>
        <w:separator/>
      </w:r>
    </w:p>
  </w:endnote>
  <w:endnote w:type="continuationSeparator" w:id="0">
    <w:p w:rsidR="009A5E30" w:rsidRDefault="009A5E30" w:rsidP="00AB78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218278186"/>
      <w:docPartObj>
        <w:docPartGallery w:val="Page Numbers (Bottom of Page)"/>
        <w:docPartUnique/>
      </w:docPartObj>
    </w:sdtPr>
    <w:sdtContent>
      <w:p w:rsidR="00807E89" w:rsidRDefault="0003361D">
        <w:pPr>
          <w:pStyle w:val="af7"/>
          <w:jc w:val="center"/>
        </w:pPr>
        <w:r>
          <w:fldChar w:fldCharType="begin"/>
        </w:r>
        <w:r w:rsidR="00807E89">
          <w:instrText>PAGE   \* MERGEFORMAT</w:instrText>
        </w:r>
        <w:r>
          <w:fldChar w:fldCharType="separate"/>
        </w:r>
        <w:r w:rsidR="00FB59D0">
          <w:rPr>
            <w:noProof/>
          </w:rPr>
          <w:t>5</w:t>
        </w:r>
        <w:r>
          <w:fldChar w:fldCharType="end"/>
        </w:r>
      </w:p>
    </w:sdtContent>
  </w:sdt>
  <w:p w:rsidR="00807E89" w:rsidRDefault="00807E89">
    <w:pPr>
      <w:pStyle w:val="af7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A5E30" w:rsidRDefault="009A5E30" w:rsidP="00AB78BA">
      <w:pPr>
        <w:spacing w:after="0" w:line="240" w:lineRule="auto"/>
      </w:pPr>
      <w:r>
        <w:separator/>
      </w:r>
    </w:p>
  </w:footnote>
  <w:footnote w:type="continuationSeparator" w:id="0">
    <w:p w:rsidR="009A5E30" w:rsidRDefault="009A5E30" w:rsidP="00AB78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D4550"/>
    <w:multiLevelType w:val="hybridMultilevel"/>
    <w:tmpl w:val="FBD4BE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A304DA"/>
    <w:multiLevelType w:val="hybridMultilevel"/>
    <w:tmpl w:val="BB7862DA"/>
    <w:lvl w:ilvl="0" w:tplc="4DC4E9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635D02"/>
    <w:multiLevelType w:val="hybridMultilevel"/>
    <w:tmpl w:val="E1B0CDFE"/>
    <w:lvl w:ilvl="0" w:tplc="64E64D7C">
      <w:start w:val="1"/>
      <w:numFmt w:val="bullet"/>
      <w:lvlText w:val=""/>
      <w:lvlJc w:val="left"/>
      <w:pPr>
        <w:ind w:left="1174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3">
    <w:nsid w:val="0608028D"/>
    <w:multiLevelType w:val="hybridMultilevel"/>
    <w:tmpl w:val="58AAC2F2"/>
    <w:lvl w:ilvl="0" w:tplc="64E64D7C">
      <w:start w:val="1"/>
      <w:numFmt w:val="bullet"/>
      <w:lvlText w:val=""/>
      <w:lvlJc w:val="left"/>
      <w:pPr>
        <w:ind w:left="1174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4">
    <w:nsid w:val="079939A3"/>
    <w:multiLevelType w:val="hybridMultilevel"/>
    <w:tmpl w:val="A4FCF3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957CFB"/>
    <w:multiLevelType w:val="hybridMultilevel"/>
    <w:tmpl w:val="0AE2F234"/>
    <w:lvl w:ilvl="0" w:tplc="080AE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D90047"/>
    <w:multiLevelType w:val="hybridMultilevel"/>
    <w:tmpl w:val="B8DA1B74"/>
    <w:lvl w:ilvl="0" w:tplc="080AE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A44887"/>
    <w:multiLevelType w:val="hybridMultilevel"/>
    <w:tmpl w:val="50C8847C"/>
    <w:lvl w:ilvl="0" w:tplc="64E64D7C">
      <w:start w:val="1"/>
      <w:numFmt w:val="bullet"/>
      <w:lvlText w:val=""/>
      <w:lvlJc w:val="left"/>
      <w:pPr>
        <w:ind w:left="1174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8">
    <w:nsid w:val="13ED2CF2"/>
    <w:multiLevelType w:val="hybridMultilevel"/>
    <w:tmpl w:val="8B8ABC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7F0C5B"/>
    <w:multiLevelType w:val="hybridMultilevel"/>
    <w:tmpl w:val="531E24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E36DDD"/>
    <w:multiLevelType w:val="hybridMultilevel"/>
    <w:tmpl w:val="02AA81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1167DA5"/>
    <w:multiLevelType w:val="hybridMultilevel"/>
    <w:tmpl w:val="0E6CA34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CB18F8"/>
    <w:multiLevelType w:val="hybridMultilevel"/>
    <w:tmpl w:val="EDEC31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A961A0"/>
    <w:multiLevelType w:val="hybridMultilevel"/>
    <w:tmpl w:val="1278CDE4"/>
    <w:lvl w:ilvl="0" w:tplc="64E64D7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8A61C5F"/>
    <w:multiLevelType w:val="hybridMultilevel"/>
    <w:tmpl w:val="63927854"/>
    <w:lvl w:ilvl="0" w:tplc="080AE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A327A50"/>
    <w:multiLevelType w:val="hybridMultilevel"/>
    <w:tmpl w:val="651C6036"/>
    <w:lvl w:ilvl="0" w:tplc="041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6">
    <w:nsid w:val="2B731CF9"/>
    <w:multiLevelType w:val="hybridMultilevel"/>
    <w:tmpl w:val="5AD05A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C00BE0"/>
    <w:multiLevelType w:val="hybridMultilevel"/>
    <w:tmpl w:val="6F84B4BA"/>
    <w:lvl w:ilvl="0" w:tplc="B2701C06">
      <w:start w:val="1"/>
      <w:numFmt w:val="decimal"/>
      <w:lvlText w:val="%1)"/>
      <w:lvlJc w:val="left"/>
      <w:pPr>
        <w:ind w:left="989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>
    <w:nsid w:val="30E1553B"/>
    <w:multiLevelType w:val="hybridMultilevel"/>
    <w:tmpl w:val="64E63D4A"/>
    <w:lvl w:ilvl="0" w:tplc="ECA046A4">
      <w:start w:val="1"/>
      <w:numFmt w:val="decimal"/>
      <w:lvlText w:val="%1)"/>
      <w:lvlJc w:val="left"/>
      <w:pPr>
        <w:ind w:left="530" w:hanging="360"/>
      </w:pPr>
      <w:rPr>
        <w:rFonts w:cstheme="minorBid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B04160"/>
    <w:multiLevelType w:val="hybridMultilevel"/>
    <w:tmpl w:val="8C3A21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101CA7"/>
    <w:multiLevelType w:val="hybridMultilevel"/>
    <w:tmpl w:val="B07AD8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7C8270F"/>
    <w:multiLevelType w:val="hybridMultilevel"/>
    <w:tmpl w:val="4B5806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7E464C2"/>
    <w:multiLevelType w:val="hybridMultilevel"/>
    <w:tmpl w:val="3432B79E"/>
    <w:lvl w:ilvl="0" w:tplc="64E64D7C">
      <w:start w:val="1"/>
      <w:numFmt w:val="bullet"/>
      <w:lvlText w:val=""/>
      <w:lvlJc w:val="left"/>
      <w:pPr>
        <w:ind w:left="1174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3">
    <w:nsid w:val="3E45194C"/>
    <w:multiLevelType w:val="hybridMultilevel"/>
    <w:tmpl w:val="691E32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FD05358"/>
    <w:multiLevelType w:val="hybridMultilevel"/>
    <w:tmpl w:val="3106F878"/>
    <w:lvl w:ilvl="0" w:tplc="04190011">
      <w:start w:val="1"/>
      <w:numFmt w:val="decimal"/>
      <w:lvlText w:val="%1)"/>
      <w:lvlJc w:val="left"/>
      <w:pPr>
        <w:ind w:left="1069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86C289F"/>
    <w:multiLevelType w:val="hybridMultilevel"/>
    <w:tmpl w:val="36EA27CC"/>
    <w:lvl w:ilvl="0" w:tplc="080AE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8DC64BF"/>
    <w:multiLevelType w:val="hybridMultilevel"/>
    <w:tmpl w:val="68F64398"/>
    <w:lvl w:ilvl="0" w:tplc="64E64D7C">
      <w:start w:val="1"/>
      <w:numFmt w:val="bullet"/>
      <w:lvlText w:val=""/>
      <w:lvlJc w:val="left"/>
      <w:pPr>
        <w:ind w:left="1174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7">
    <w:nsid w:val="4D0D3F7C"/>
    <w:multiLevelType w:val="hybridMultilevel"/>
    <w:tmpl w:val="C526B8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0802BF"/>
    <w:multiLevelType w:val="hybridMultilevel"/>
    <w:tmpl w:val="05B8C360"/>
    <w:lvl w:ilvl="0" w:tplc="64E64D7C">
      <w:start w:val="1"/>
      <w:numFmt w:val="bullet"/>
      <w:lvlText w:val=""/>
      <w:lvlJc w:val="left"/>
      <w:pPr>
        <w:ind w:left="1174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9">
    <w:nsid w:val="52024CD4"/>
    <w:multiLevelType w:val="hybridMultilevel"/>
    <w:tmpl w:val="358229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ADD2239"/>
    <w:multiLevelType w:val="hybridMultilevel"/>
    <w:tmpl w:val="28E89360"/>
    <w:lvl w:ilvl="0" w:tplc="64E64D7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>
    <w:nsid w:val="5B482BB2"/>
    <w:multiLevelType w:val="hybridMultilevel"/>
    <w:tmpl w:val="FA36AD0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CEA5742"/>
    <w:multiLevelType w:val="hybridMultilevel"/>
    <w:tmpl w:val="A6429B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3703E1"/>
    <w:multiLevelType w:val="hybridMultilevel"/>
    <w:tmpl w:val="E9E69D7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51C41DF"/>
    <w:multiLevelType w:val="hybridMultilevel"/>
    <w:tmpl w:val="4C96AC7E"/>
    <w:lvl w:ilvl="0" w:tplc="DA965EC6">
      <w:start w:val="1"/>
      <w:numFmt w:val="decimal"/>
      <w:lvlText w:val="%1)"/>
      <w:lvlJc w:val="left"/>
      <w:pPr>
        <w:ind w:left="530" w:hanging="360"/>
      </w:pPr>
      <w:rPr>
        <w:rFonts w:cstheme="minorBidi" w:hint="default"/>
      </w:rPr>
    </w:lvl>
    <w:lvl w:ilvl="1" w:tplc="04190019" w:tentative="1">
      <w:start w:val="1"/>
      <w:numFmt w:val="lowerLetter"/>
      <w:lvlText w:val="%2."/>
      <w:lvlJc w:val="left"/>
      <w:pPr>
        <w:ind w:left="1250" w:hanging="360"/>
      </w:pPr>
    </w:lvl>
    <w:lvl w:ilvl="2" w:tplc="0419001B" w:tentative="1">
      <w:start w:val="1"/>
      <w:numFmt w:val="lowerRoman"/>
      <w:lvlText w:val="%3."/>
      <w:lvlJc w:val="right"/>
      <w:pPr>
        <w:ind w:left="1970" w:hanging="180"/>
      </w:pPr>
    </w:lvl>
    <w:lvl w:ilvl="3" w:tplc="0419000F" w:tentative="1">
      <w:start w:val="1"/>
      <w:numFmt w:val="decimal"/>
      <w:lvlText w:val="%4."/>
      <w:lvlJc w:val="left"/>
      <w:pPr>
        <w:ind w:left="2690" w:hanging="360"/>
      </w:pPr>
    </w:lvl>
    <w:lvl w:ilvl="4" w:tplc="04190019" w:tentative="1">
      <w:start w:val="1"/>
      <w:numFmt w:val="lowerLetter"/>
      <w:lvlText w:val="%5."/>
      <w:lvlJc w:val="left"/>
      <w:pPr>
        <w:ind w:left="3410" w:hanging="360"/>
      </w:pPr>
    </w:lvl>
    <w:lvl w:ilvl="5" w:tplc="0419001B" w:tentative="1">
      <w:start w:val="1"/>
      <w:numFmt w:val="lowerRoman"/>
      <w:lvlText w:val="%6."/>
      <w:lvlJc w:val="right"/>
      <w:pPr>
        <w:ind w:left="4130" w:hanging="180"/>
      </w:pPr>
    </w:lvl>
    <w:lvl w:ilvl="6" w:tplc="0419000F" w:tentative="1">
      <w:start w:val="1"/>
      <w:numFmt w:val="decimal"/>
      <w:lvlText w:val="%7."/>
      <w:lvlJc w:val="left"/>
      <w:pPr>
        <w:ind w:left="4850" w:hanging="360"/>
      </w:pPr>
    </w:lvl>
    <w:lvl w:ilvl="7" w:tplc="04190019" w:tentative="1">
      <w:start w:val="1"/>
      <w:numFmt w:val="lowerLetter"/>
      <w:lvlText w:val="%8."/>
      <w:lvlJc w:val="left"/>
      <w:pPr>
        <w:ind w:left="5570" w:hanging="360"/>
      </w:pPr>
    </w:lvl>
    <w:lvl w:ilvl="8" w:tplc="041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35">
    <w:nsid w:val="6E4D4C4F"/>
    <w:multiLevelType w:val="hybridMultilevel"/>
    <w:tmpl w:val="8F3A2DD8"/>
    <w:lvl w:ilvl="0" w:tplc="B9544F88">
      <w:start w:val="1"/>
      <w:numFmt w:val="decimal"/>
      <w:lvlText w:val="(%1)"/>
      <w:lvlJc w:val="left"/>
      <w:pPr>
        <w:ind w:left="81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34" w:hanging="360"/>
      </w:pPr>
    </w:lvl>
    <w:lvl w:ilvl="2" w:tplc="0419001B" w:tentative="1">
      <w:start w:val="1"/>
      <w:numFmt w:val="lowerRoman"/>
      <w:lvlText w:val="%3."/>
      <w:lvlJc w:val="right"/>
      <w:pPr>
        <w:ind w:left="2254" w:hanging="180"/>
      </w:pPr>
    </w:lvl>
    <w:lvl w:ilvl="3" w:tplc="0419000F" w:tentative="1">
      <w:start w:val="1"/>
      <w:numFmt w:val="decimal"/>
      <w:lvlText w:val="%4."/>
      <w:lvlJc w:val="left"/>
      <w:pPr>
        <w:ind w:left="2974" w:hanging="360"/>
      </w:pPr>
    </w:lvl>
    <w:lvl w:ilvl="4" w:tplc="04190019" w:tentative="1">
      <w:start w:val="1"/>
      <w:numFmt w:val="lowerLetter"/>
      <w:lvlText w:val="%5."/>
      <w:lvlJc w:val="left"/>
      <w:pPr>
        <w:ind w:left="3694" w:hanging="360"/>
      </w:pPr>
    </w:lvl>
    <w:lvl w:ilvl="5" w:tplc="0419001B" w:tentative="1">
      <w:start w:val="1"/>
      <w:numFmt w:val="lowerRoman"/>
      <w:lvlText w:val="%6."/>
      <w:lvlJc w:val="right"/>
      <w:pPr>
        <w:ind w:left="4414" w:hanging="180"/>
      </w:pPr>
    </w:lvl>
    <w:lvl w:ilvl="6" w:tplc="0419000F" w:tentative="1">
      <w:start w:val="1"/>
      <w:numFmt w:val="decimal"/>
      <w:lvlText w:val="%7."/>
      <w:lvlJc w:val="left"/>
      <w:pPr>
        <w:ind w:left="5134" w:hanging="360"/>
      </w:pPr>
    </w:lvl>
    <w:lvl w:ilvl="7" w:tplc="04190019" w:tentative="1">
      <w:start w:val="1"/>
      <w:numFmt w:val="lowerLetter"/>
      <w:lvlText w:val="%8."/>
      <w:lvlJc w:val="left"/>
      <w:pPr>
        <w:ind w:left="5854" w:hanging="360"/>
      </w:pPr>
    </w:lvl>
    <w:lvl w:ilvl="8" w:tplc="041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6">
    <w:nsid w:val="73C06FBE"/>
    <w:multiLevelType w:val="hybridMultilevel"/>
    <w:tmpl w:val="6D98C7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A8D4697"/>
    <w:multiLevelType w:val="hybridMultilevel"/>
    <w:tmpl w:val="822063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AC70421"/>
    <w:multiLevelType w:val="hybridMultilevel"/>
    <w:tmpl w:val="064A9B48"/>
    <w:lvl w:ilvl="0" w:tplc="080AE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E6E2076"/>
    <w:multiLevelType w:val="hybridMultilevel"/>
    <w:tmpl w:val="F558D91E"/>
    <w:lvl w:ilvl="0" w:tplc="080AE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3"/>
  </w:num>
  <w:num w:numId="3">
    <w:abstractNumId w:val="30"/>
  </w:num>
  <w:num w:numId="4">
    <w:abstractNumId w:val="0"/>
  </w:num>
  <w:num w:numId="5">
    <w:abstractNumId w:val="20"/>
  </w:num>
  <w:num w:numId="6">
    <w:abstractNumId w:val="9"/>
  </w:num>
  <w:num w:numId="7">
    <w:abstractNumId w:val="36"/>
  </w:num>
  <w:num w:numId="8">
    <w:abstractNumId w:val="8"/>
  </w:num>
  <w:num w:numId="9">
    <w:abstractNumId w:val="21"/>
  </w:num>
  <w:num w:numId="10">
    <w:abstractNumId w:val="39"/>
  </w:num>
  <w:num w:numId="11">
    <w:abstractNumId w:val="5"/>
  </w:num>
  <w:num w:numId="12">
    <w:abstractNumId w:val="38"/>
  </w:num>
  <w:num w:numId="13">
    <w:abstractNumId w:val="14"/>
  </w:num>
  <w:num w:numId="14">
    <w:abstractNumId w:val="6"/>
  </w:num>
  <w:num w:numId="15">
    <w:abstractNumId w:val="25"/>
  </w:num>
  <w:num w:numId="16">
    <w:abstractNumId w:val="31"/>
  </w:num>
  <w:num w:numId="17">
    <w:abstractNumId w:val="4"/>
  </w:num>
  <w:num w:numId="18">
    <w:abstractNumId w:val="23"/>
  </w:num>
  <w:num w:numId="19">
    <w:abstractNumId w:val="29"/>
  </w:num>
  <w:num w:numId="20">
    <w:abstractNumId w:val="11"/>
  </w:num>
  <w:num w:numId="21">
    <w:abstractNumId w:val="37"/>
  </w:num>
  <w:num w:numId="22">
    <w:abstractNumId w:val="32"/>
  </w:num>
  <w:num w:numId="23">
    <w:abstractNumId w:val="16"/>
  </w:num>
  <w:num w:numId="24">
    <w:abstractNumId w:val="33"/>
  </w:num>
  <w:num w:numId="25">
    <w:abstractNumId w:val="10"/>
  </w:num>
  <w:num w:numId="26">
    <w:abstractNumId w:val="27"/>
  </w:num>
  <w:num w:numId="27">
    <w:abstractNumId w:val="12"/>
  </w:num>
  <w:num w:numId="28">
    <w:abstractNumId w:val="26"/>
  </w:num>
  <w:num w:numId="29">
    <w:abstractNumId w:val="22"/>
  </w:num>
  <w:num w:numId="30">
    <w:abstractNumId w:val="35"/>
  </w:num>
  <w:num w:numId="31">
    <w:abstractNumId w:val="2"/>
  </w:num>
  <w:num w:numId="32">
    <w:abstractNumId w:val="7"/>
  </w:num>
  <w:num w:numId="33">
    <w:abstractNumId w:val="28"/>
  </w:num>
  <w:num w:numId="34">
    <w:abstractNumId w:val="3"/>
  </w:num>
  <w:num w:numId="35">
    <w:abstractNumId w:val="15"/>
  </w:num>
  <w:num w:numId="36">
    <w:abstractNumId w:val="24"/>
  </w:num>
  <w:num w:numId="37">
    <w:abstractNumId w:val="34"/>
  </w:num>
  <w:num w:numId="38">
    <w:abstractNumId w:val="18"/>
  </w:num>
  <w:num w:numId="39">
    <w:abstractNumId w:val="17"/>
  </w:num>
  <w:num w:numId="40">
    <w:abstractNumId w:val="1"/>
  </w:num>
  <w:numIdMacAtCleanup w:val="2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T灐ኣ"/>
    <w:docVar w:name="__Grammarly_42___1" w:val="w:docVa"/>
  </w:docVars>
  <w:rsids>
    <w:rsidRoot w:val="009D23B7"/>
    <w:rsid w:val="0000163D"/>
    <w:rsid w:val="0001642D"/>
    <w:rsid w:val="0001799E"/>
    <w:rsid w:val="00023688"/>
    <w:rsid w:val="000267D7"/>
    <w:rsid w:val="0003361D"/>
    <w:rsid w:val="00040A9F"/>
    <w:rsid w:val="000410F7"/>
    <w:rsid w:val="000700CD"/>
    <w:rsid w:val="0007068D"/>
    <w:rsid w:val="00075E8A"/>
    <w:rsid w:val="00082DF7"/>
    <w:rsid w:val="000B1D71"/>
    <w:rsid w:val="000C3068"/>
    <w:rsid w:val="000C351E"/>
    <w:rsid w:val="000C3C33"/>
    <w:rsid w:val="000F5A1C"/>
    <w:rsid w:val="00107DF1"/>
    <w:rsid w:val="00130B9C"/>
    <w:rsid w:val="001363A6"/>
    <w:rsid w:val="0013648B"/>
    <w:rsid w:val="00145747"/>
    <w:rsid w:val="0014665F"/>
    <w:rsid w:val="001540A5"/>
    <w:rsid w:val="00157073"/>
    <w:rsid w:val="00166B6E"/>
    <w:rsid w:val="001806F2"/>
    <w:rsid w:val="00193711"/>
    <w:rsid w:val="00196188"/>
    <w:rsid w:val="00197EFC"/>
    <w:rsid w:val="001A696E"/>
    <w:rsid w:val="001C2E7C"/>
    <w:rsid w:val="001D482C"/>
    <w:rsid w:val="001F0A6B"/>
    <w:rsid w:val="001F452F"/>
    <w:rsid w:val="00206AC7"/>
    <w:rsid w:val="002074C6"/>
    <w:rsid w:val="00212293"/>
    <w:rsid w:val="00213394"/>
    <w:rsid w:val="00213404"/>
    <w:rsid w:val="00216CE8"/>
    <w:rsid w:val="002223D4"/>
    <w:rsid w:val="00223AFE"/>
    <w:rsid w:val="00230919"/>
    <w:rsid w:val="0023448E"/>
    <w:rsid w:val="0025736F"/>
    <w:rsid w:val="00263312"/>
    <w:rsid w:val="00270799"/>
    <w:rsid w:val="00274292"/>
    <w:rsid w:val="0028189C"/>
    <w:rsid w:val="0029388E"/>
    <w:rsid w:val="00297BF4"/>
    <w:rsid w:val="002C157E"/>
    <w:rsid w:val="002C7EEE"/>
    <w:rsid w:val="002D2652"/>
    <w:rsid w:val="002D2D42"/>
    <w:rsid w:val="002E2595"/>
    <w:rsid w:val="00317C0A"/>
    <w:rsid w:val="003218D0"/>
    <w:rsid w:val="00325CF2"/>
    <w:rsid w:val="003273B3"/>
    <w:rsid w:val="003312F3"/>
    <w:rsid w:val="00332569"/>
    <w:rsid w:val="00345F5C"/>
    <w:rsid w:val="0035003D"/>
    <w:rsid w:val="0035630C"/>
    <w:rsid w:val="0036403C"/>
    <w:rsid w:val="003655C5"/>
    <w:rsid w:val="003724F9"/>
    <w:rsid w:val="00376BF9"/>
    <w:rsid w:val="00376DEB"/>
    <w:rsid w:val="00385DE7"/>
    <w:rsid w:val="00387D79"/>
    <w:rsid w:val="003909A8"/>
    <w:rsid w:val="0039145A"/>
    <w:rsid w:val="00392153"/>
    <w:rsid w:val="00395EC5"/>
    <w:rsid w:val="003A5245"/>
    <w:rsid w:val="003A5CD2"/>
    <w:rsid w:val="003A5E0B"/>
    <w:rsid w:val="003B4D77"/>
    <w:rsid w:val="003D1296"/>
    <w:rsid w:val="003D30B5"/>
    <w:rsid w:val="003E2C70"/>
    <w:rsid w:val="003F4C15"/>
    <w:rsid w:val="003F570D"/>
    <w:rsid w:val="004004CA"/>
    <w:rsid w:val="00410F5E"/>
    <w:rsid w:val="00415921"/>
    <w:rsid w:val="004312E3"/>
    <w:rsid w:val="00453D39"/>
    <w:rsid w:val="00464173"/>
    <w:rsid w:val="004761C7"/>
    <w:rsid w:val="00483AA7"/>
    <w:rsid w:val="004A43C8"/>
    <w:rsid w:val="004A450D"/>
    <w:rsid w:val="004A6137"/>
    <w:rsid w:val="004B7E95"/>
    <w:rsid w:val="004C4928"/>
    <w:rsid w:val="004E3FE9"/>
    <w:rsid w:val="004E5F98"/>
    <w:rsid w:val="004E6915"/>
    <w:rsid w:val="004F1328"/>
    <w:rsid w:val="004F166E"/>
    <w:rsid w:val="004F4A1E"/>
    <w:rsid w:val="00510642"/>
    <w:rsid w:val="00526DD6"/>
    <w:rsid w:val="0055099B"/>
    <w:rsid w:val="00552135"/>
    <w:rsid w:val="0055727D"/>
    <w:rsid w:val="0059024A"/>
    <w:rsid w:val="005A1DA0"/>
    <w:rsid w:val="005A40BA"/>
    <w:rsid w:val="005C37C9"/>
    <w:rsid w:val="005C7DD1"/>
    <w:rsid w:val="005E0CB8"/>
    <w:rsid w:val="005E275D"/>
    <w:rsid w:val="00612127"/>
    <w:rsid w:val="0061767B"/>
    <w:rsid w:val="00625944"/>
    <w:rsid w:val="00626500"/>
    <w:rsid w:val="006434A6"/>
    <w:rsid w:val="0064618F"/>
    <w:rsid w:val="0065215A"/>
    <w:rsid w:val="00673B22"/>
    <w:rsid w:val="00697D67"/>
    <w:rsid w:val="006B77FD"/>
    <w:rsid w:val="006C2F38"/>
    <w:rsid w:val="006D31F5"/>
    <w:rsid w:val="006F15BF"/>
    <w:rsid w:val="006F50C6"/>
    <w:rsid w:val="00712223"/>
    <w:rsid w:val="00712C4E"/>
    <w:rsid w:val="00723436"/>
    <w:rsid w:val="007248F3"/>
    <w:rsid w:val="00727C32"/>
    <w:rsid w:val="00735928"/>
    <w:rsid w:val="007410D3"/>
    <w:rsid w:val="00747912"/>
    <w:rsid w:val="007576E3"/>
    <w:rsid w:val="00771C2E"/>
    <w:rsid w:val="00776890"/>
    <w:rsid w:val="00780A73"/>
    <w:rsid w:val="0078159C"/>
    <w:rsid w:val="007820BA"/>
    <w:rsid w:val="007903B6"/>
    <w:rsid w:val="007957F0"/>
    <w:rsid w:val="007A3E63"/>
    <w:rsid w:val="007A484E"/>
    <w:rsid w:val="007A7EB4"/>
    <w:rsid w:val="007B64F3"/>
    <w:rsid w:val="007C290D"/>
    <w:rsid w:val="007C3AF9"/>
    <w:rsid w:val="007C69D0"/>
    <w:rsid w:val="007D01E7"/>
    <w:rsid w:val="007D12E5"/>
    <w:rsid w:val="007E3408"/>
    <w:rsid w:val="007F2C0D"/>
    <w:rsid w:val="007F311F"/>
    <w:rsid w:val="007F7EB1"/>
    <w:rsid w:val="00805B15"/>
    <w:rsid w:val="00807E89"/>
    <w:rsid w:val="008109A6"/>
    <w:rsid w:val="00814BB5"/>
    <w:rsid w:val="0082746E"/>
    <w:rsid w:val="00837E3B"/>
    <w:rsid w:val="00841C17"/>
    <w:rsid w:val="0084474B"/>
    <w:rsid w:val="008463B4"/>
    <w:rsid w:val="00853F48"/>
    <w:rsid w:val="008628FF"/>
    <w:rsid w:val="008649AD"/>
    <w:rsid w:val="008650C1"/>
    <w:rsid w:val="00885A0C"/>
    <w:rsid w:val="008946A0"/>
    <w:rsid w:val="008B4F0E"/>
    <w:rsid w:val="008B74AF"/>
    <w:rsid w:val="008C7B7A"/>
    <w:rsid w:val="008C7DBB"/>
    <w:rsid w:val="008E34E4"/>
    <w:rsid w:val="008E4501"/>
    <w:rsid w:val="00900449"/>
    <w:rsid w:val="00900AEB"/>
    <w:rsid w:val="0091049C"/>
    <w:rsid w:val="00910564"/>
    <w:rsid w:val="00911694"/>
    <w:rsid w:val="00914D19"/>
    <w:rsid w:val="00916719"/>
    <w:rsid w:val="00927544"/>
    <w:rsid w:val="0093483B"/>
    <w:rsid w:val="00941943"/>
    <w:rsid w:val="00944492"/>
    <w:rsid w:val="0094618F"/>
    <w:rsid w:val="00956C1B"/>
    <w:rsid w:val="00965A6D"/>
    <w:rsid w:val="00966469"/>
    <w:rsid w:val="0096687D"/>
    <w:rsid w:val="00975EE6"/>
    <w:rsid w:val="00985E06"/>
    <w:rsid w:val="009955DE"/>
    <w:rsid w:val="009A5E30"/>
    <w:rsid w:val="009B0CD4"/>
    <w:rsid w:val="009C2C4C"/>
    <w:rsid w:val="009C5A47"/>
    <w:rsid w:val="009D0720"/>
    <w:rsid w:val="009D23B7"/>
    <w:rsid w:val="009D30A2"/>
    <w:rsid w:val="009D375C"/>
    <w:rsid w:val="009D53A8"/>
    <w:rsid w:val="009D579E"/>
    <w:rsid w:val="009E3E19"/>
    <w:rsid w:val="009F1BB7"/>
    <w:rsid w:val="009F72A9"/>
    <w:rsid w:val="00A13EAE"/>
    <w:rsid w:val="00A20BE0"/>
    <w:rsid w:val="00A316D2"/>
    <w:rsid w:val="00A44C7F"/>
    <w:rsid w:val="00A82FD1"/>
    <w:rsid w:val="00A85B16"/>
    <w:rsid w:val="00AA32D8"/>
    <w:rsid w:val="00AA4FEE"/>
    <w:rsid w:val="00AB74D3"/>
    <w:rsid w:val="00AB78BA"/>
    <w:rsid w:val="00AB7BDE"/>
    <w:rsid w:val="00AC1B9D"/>
    <w:rsid w:val="00AD4F25"/>
    <w:rsid w:val="00AF3501"/>
    <w:rsid w:val="00B0506B"/>
    <w:rsid w:val="00B06665"/>
    <w:rsid w:val="00B11BC1"/>
    <w:rsid w:val="00B414DE"/>
    <w:rsid w:val="00B654AF"/>
    <w:rsid w:val="00B70241"/>
    <w:rsid w:val="00B7363D"/>
    <w:rsid w:val="00B77E55"/>
    <w:rsid w:val="00B90DA0"/>
    <w:rsid w:val="00B912E3"/>
    <w:rsid w:val="00BA6A63"/>
    <w:rsid w:val="00BF40CB"/>
    <w:rsid w:val="00BF5131"/>
    <w:rsid w:val="00C03DAD"/>
    <w:rsid w:val="00C043D6"/>
    <w:rsid w:val="00C16809"/>
    <w:rsid w:val="00C16B79"/>
    <w:rsid w:val="00C43DEF"/>
    <w:rsid w:val="00C91B02"/>
    <w:rsid w:val="00C92947"/>
    <w:rsid w:val="00C9516B"/>
    <w:rsid w:val="00CA4A27"/>
    <w:rsid w:val="00CA64F9"/>
    <w:rsid w:val="00CD41C6"/>
    <w:rsid w:val="00CD5EF1"/>
    <w:rsid w:val="00CD69E1"/>
    <w:rsid w:val="00CE43AA"/>
    <w:rsid w:val="00D108C4"/>
    <w:rsid w:val="00D3141E"/>
    <w:rsid w:val="00D4610A"/>
    <w:rsid w:val="00D62305"/>
    <w:rsid w:val="00D63A1C"/>
    <w:rsid w:val="00D8069D"/>
    <w:rsid w:val="00D82A88"/>
    <w:rsid w:val="00D87735"/>
    <w:rsid w:val="00D928F7"/>
    <w:rsid w:val="00D957C5"/>
    <w:rsid w:val="00D969C7"/>
    <w:rsid w:val="00DA1DD1"/>
    <w:rsid w:val="00DA25C9"/>
    <w:rsid w:val="00DB2969"/>
    <w:rsid w:val="00DB3F4C"/>
    <w:rsid w:val="00DC265A"/>
    <w:rsid w:val="00DC2773"/>
    <w:rsid w:val="00DD3685"/>
    <w:rsid w:val="00DE5B81"/>
    <w:rsid w:val="00DF4F88"/>
    <w:rsid w:val="00E00DB1"/>
    <w:rsid w:val="00E02D7D"/>
    <w:rsid w:val="00E07D4E"/>
    <w:rsid w:val="00E2232C"/>
    <w:rsid w:val="00E24AB7"/>
    <w:rsid w:val="00E4771B"/>
    <w:rsid w:val="00E563DA"/>
    <w:rsid w:val="00E73CC5"/>
    <w:rsid w:val="00E77FDC"/>
    <w:rsid w:val="00E817D1"/>
    <w:rsid w:val="00E8676D"/>
    <w:rsid w:val="00E869AE"/>
    <w:rsid w:val="00E91FE0"/>
    <w:rsid w:val="00F240C4"/>
    <w:rsid w:val="00F273F0"/>
    <w:rsid w:val="00F30F69"/>
    <w:rsid w:val="00F3423E"/>
    <w:rsid w:val="00F3501E"/>
    <w:rsid w:val="00F466D4"/>
    <w:rsid w:val="00F512E2"/>
    <w:rsid w:val="00F57373"/>
    <w:rsid w:val="00F7148A"/>
    <w:rsid w:val="00F7699C"/>
    <w:rsid w:val="00F7732B"/>
    <w:rsid w:val="00F8287E"/>
    <w:rsid w:val="00FA3100"/>
    <w:rsid w:val="00FA682F"/>
    <w:rsid w:val="00FB36C8"/>
    <w:rsid w:val="00FB59D0"/>
    <w:rsid w:val="00FF0AEA"/>
    <w:rsid w:val="00FF3327"/>
    <w:rsid w:val="00FF6B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4928"/>
  </w:style>
  <w:style w:type="paragraph" w:styleId="1">
    <w:name w:val="heading 1"/>
    <w:basedOn w:val="a"/>
    <w:next w:val="a"/>
    <w:link w:val="10"/>
    <w:uiPriority w:val="9"/>
    <w:qFormat/>
    <w:rsid w:val="00D4610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D461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Абзац списка для документа,List Paragraph,Абзац списка1"/>
    <w:basedOn w:val="a"/>
    <w:link w:val="a4"/>
    <w:uiPriority w:val="34"/>
    <w:qFormat/>
    <w:rsid w:val="009D23B7"/>
    <w:pPr>
      <w:ind w:left="720"/>
      <w:contextualSpacing/>
    </w:pPr>
  </w:style>
  <w:style w:type="paragraph" w:customStyle="1" w:styleId="Textbodyindent">
    <w:name w:val="Text body indent"/>
    <w:basedOn w:val="a"/>
    <w:rsid w:val="00206AC7"/>
    <w:pPr>
      <w:widowControl w:val="0"/>
      <w:suppressAutoHyphens/>
      <w:spacing w:after="0" w:line="240" w:lineRule="auto"/>
      <w:ind w:firstLine="540"/>
      <w:jc w:val="both"/>
      <w:textAlignment w:val="baseline"/>
    </w:pPr>
    <w:rPr>
      <w:rFonts w:ascii="Times New Roman" w:eastAsia="Lucida Sans Unicode" w:hAnsi="Times New Roman" w:cs="Times New Roman"/>
      <w:kern w:val="1"/>
      <w:sz w:val="24"/>
      <w:szCs w:val="20"/>
      <w:lang w:eastAsia="hi-IN" w:bidi="hi-IN"/>
    </w:rPr>
  </w:style>
  <w:style w:type="table" w:styleId="a5">
    <w:name w:val="Table Grid"/>
    <w:basedOn w:val="a1"/>
    <w:uiPriority w:val="59"/>
    <w:rsid w:val="001806F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aliases w:val="Абзац списка для документа Знак,List Paragraph Знак,Абзац списка1 Знак"/>
    <w:link w:val="a3"/>
    <w:uiPriority w:val="34"/>
    <w:locked/>
    <w:rsid w:val="000C351E"/>
  </w:style>
  <w:style w:type="paragraph" w:customStyle="1" w:styleId="Default">
    <w:name w:val="Default"/>
    <w:rsid w:val="00F714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6">
    <w:name w:val="Title"/>
    <w:basedOn w:val="a"/>
    <w:link w:val="a7"/>
    <w:uiPriority w:val="99"/>
    <w:qFormat/>
    <w:rsid w:val="00F7148A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lang w:eastAsia="ru-RU"/>
    </w:rPr>
  </w:style>
  <w:style w:type="character" w:customStyle="1" w:styleId="a7">
    <w:name w:val="Название Знак"/>
    <w:basedOn w:val="a0"/>
    <w:link w:val="a6"/>
    <w:uiPriority w:val="99"/>
    <w:rsid w:val="00F7148A"/>
    <w:rPr>
      <w:rFonts w:ascii="Times New Roman" w:eastAsia="Times New Roman" w:hAnsi="Times New Roman" w:cs="Times New Roman"/>
      <w:sz w:val="28"/>
      <w:lang w:eastAsia="ru-RU"/>
    </w:rPr>
  </w:style>
  <w:style w:type="paragraph" w:styleId="a8">
    <w:name w:val="footnote text"/>
    <w:aliases w:val="F1"/>
    <w:basedOn w:val="a"/>
    <w:link w:val="a9"/>
    <w:uiPriority w:val="99"/>
    <w:unhideWhenUsed/>
    <w:rsid w:val="008B4F0E"/>
    <w:pPr>
      <w:spacing w:after="0" w:line="240" w:lineRule="auto"/>
    </w:pPr>
    <w:rPr>
      <w:sz w:val="20"/>
      <w:szCs w:val="20"/>
    </w:rPr>
  </w:style>
  <w:style w:type="character" w:customStyle="1" w:styleId="a9">
    <w:name w:val="Текст сноски Знак"/>
    <w:aliases w:val="F1 Знак"/>
    <w:basedOn w:val="a0"/>
    <w:link w:val="a8"/>
    <w:uiPriority w:val="99"/>
    <w:rsid w:val="008B4F0E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7F31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7F311F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5A40BA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9F1BB7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9F1BB7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9F1BB7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9F1BB7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9F1BB7"/>
    <w:rPr>
      <w:b/>
      <w:bCs/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AB78BA"/>
    <w:rPr>
      <w:vertAlign w:val="superscript"/>
    </w:rPr>
  </w:style>
  <w:style w:type="character" w:customStyle="1" w:styleId="10">
    <w:name w:val="Заголовок 1 Знак"/>
    <w:basedOn w:val="a0"/>
    <w:link w:val="1"/>
    <w:uiPriority w:val="9"/>
    <w:rsid w:val="00D4610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D4610A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f3">
    <w:name w:val="Normal (Web)"/>
    <w:basedOn w:val="a"/>
    <w:uiPriority w:val="99"/>
    <w:unhideWhenUsed/>
    <w:rsid w:val="00D461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largebm">
    <w:name w:val="largebm"/>
    <w:basedOn w:val="a"/>
    <w:rsid w:val="00D461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questionnumber">
    <w:name w:val="question_number"/>
    <w:basedOn w:val="a0"/>
    <w:rsid w:val="00D4610A"/>
  </w:style>
  <w:style w:type="character" w:customStyle="1" w:styleId="questionnumbertotal">
    <w:name w:val="question_number_total"/>
    <w:basedOn w:val="a0"/>
    <w:rsid w:val="00D4610A"/>
  </w:style>
  <w:style w:type="character" w:styleId="af4">
    <w:name w:val="Strong"/>
    <w:basedOn w:val="a0"/>
    <w:uiPriority w:val="22"/>
    <w:qFormat/>
    <w:rsid w:val="00D4610A"/>
    <w:rPr>
      <w:b/>
      <w:bCs/>
    </w:rPr>
  </w:style>
  <w:style w:type="paragraph" w:customStyle="1" w:styleId="mdspost-comment-username">
    <w:name w:val="mdspost-comment-username"/>
    <w:basedOn w:val="a"/>
    <w:rsid w:val="00D461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mdspost-comment-usernamename">
    <w:name w:val="mdspost-comment-username__name"/>
    <w:basedOn w:val="a0"/>
    <w:rsid w:val="00D4610A"/>
  </w:style>
  <w:style w:type="character" w:customStyle="1" w:styleId="ljuser">
    <w:name w:val="ljuser"/>
    <w:basedOn w:val="a0"/>
    <w:rsid w:val="00D4610A"/>
  </w:style>
  <w:style w:type="paragraph" w:customStyle="1" w:styleId="mdspost-comment-meta">
    <w:name w:val="mdspost-comment-meta"/>
    <w:basedOn w:val="a"/>
    <w:rsid w:val="00D461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header"/>
    <w:basedOn w:val="a"/>
    <w:link w:val="af6"/>
    <w:uiPriority w:val="99"/>
    <w:unhideWhenUsed/>
    <w:rsid w:val="00D461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Верхний колонтитул Знак"/>
    <w:basedOn w:val="a0"/>
    <w:link w:val="af5"/>
    <w:uiPriority w:val="99"/>
    <w:rsid w:val="00D4610A"/>
  </w:style>
  <w:style w:type="paragraph" w:styleId="af7">
    <w:name w:val="footer"/>
    <w:basedOn w:val="a"/>
    <w:link w:val="af8"/>
    <w:uiPriority w:val="99"/>
    <w:unhideWhenUsed/>
    <w:rsid w:val="00D461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8">
    <w:name w:val="Нижний колонтитул Знак"/>
    <w:basedOn w:val="a0"/>
    <w:link w:val="af7"/>
    <w:uiPriority w:val="99"/>
    <w:rsid w:val="00D4610A"/>
  </w:style>
  <w:style w:type="table" w:customStyle="1" w:styleId="6">
    <w:name w:val="Сетка таблицы6"/>
    <w:basedOn w:val="a1"/>
    <w:next w:val="a5"/>
    <w:uiPriority w:val="59"/>
    <w:rsid w:val="00D4610A"/>
    <w:pPr>
      <w:spacing w:after="0" w:line="240" w:lineRule="auto"/>
    </w:pPr>
    <w:rPr>
      <w:rFonts w:ascii="Times New Roman" w:eastAsia="Calibri" w:hAnsi="Times New Roman" w:cs="Times New Roman"/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Сетка таблицы13"/>
    <w:basedOn w:val="a1"/>
    <w:next w:val="a5"/>
    <w:uiPriority w:val="59"/>
    <w:rsid w:val="009C2C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4928"/>
  </w:style>
  <w:style w:type="paragraph" w:styleId="1">
    <w:name w:val="heading 1"/>
    <w:basedOn w:val="a"/>
    <w:next w:val="a"/>
    <w:link w:val="10"/>
    <w:uiPriority w:val="9"/>
    <w:qFormat/>
    <w:rsid w:val="00D4610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D461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Абзац списка для документа,List Paragraph,Абзац списка1"/>
    <w:basedOn w:val="a"/>
    <w:link w:val="a4"/>
    <w:uiPriority w:val="34"/>
    <w:qFormat/>
    <w:rsid w:val="009D23B7"/>
    <w:pPr>
      <w:ind w:left="720"/>
      <w:contextualSpacing/>
    </w:pPr>
  </w:style>
  <w:style w:type="paragraph" w:customStyle="1" w:styleId="Textbodyindent">
    <w:name w:val="Text body indent"/>
    <w:basedOn w:val="a"/>
    <w:rsid w:val="00206AC7"/>
    <w:pPr>
      <w:widowControl w:val="0"/>
      <w:suppressAutoHyphens/>
      <w:spacing w:after="0" w:line="240" w:lineRule="auto"/>
      <w:ind w:firstLine="540"/>
      <w:jc w:val="both"/>
      <w:textAlignment w:val="baseline"/>
    </w:pPr>
    <w:rPr>
      <w:rFonts w:ascii="Times New Roman" w:eastAsia="Lucida Sans Unicode" w:hAnsi="Times New Roman" w:cs="Times New Roman"/>
      <w:kern w:val="1"/>
      <w:sz w:val="24"/>
      <w:szCs w:val="20"/>
      <w:lang w:eastAsia="hi-IN" w:bidi="hi-IN"/>
    </w:rPr>
  </w:style>
  <w:style w:type="table" w:styleId="a5">
    <w:name w:val="Table Grid"/>
    <w:basedOn w:val="a1"/>
    <w:uiPriority w:val="59"/>
    <w:rsid w:val="001806F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aliases w:val="Абзац списка для документа Знак,List Paragraph Знак,Абзац списка1 Знак"/>
    <w:link w:val="a3"/>
    <w:uiPriority w:val="34"/>
    <w:locked/>
    <w:rsid w:val="000C351E"/>
  </w:style>
  <w:style w:type="paragraph" w:customStyle="1" w:styleId="Default">
    <w:name w:val="Default"/>
    <w:rsid w:val="00F714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6">
    <w:name w:val="Title"/>
    <w:basedOn w:val="a"/>
    <w:link w:val="a7"/>
    <w:uiPriority w:val="99"/>
    <w:qFormat/>
    <w:rsid w:val="00F7148A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lang w:eastAsia="ru-RU"/>
    </w:rPr>
  </w:style>
  <w:style w:type="character" w:customStyle="1" w:styleId="a7">
    <w:name w:val="Название Знак"/>
    <w:basedOn w:val="a0"/>
    <w:link w:val="a6"/>
    <w:uiPriority w:val="99"/>
    <w:rsid w:val="00F7148A"/>
    <w:rPr>
      <w:rFonts w:ascii="Times New Roman" w:eastAsia="Times New Roman" w:hAnsi="Times New Roman" w:cs="Times New Roman"/>
      <w:sz w:val="28"/>
      <w:lang w:eastAsia="ru-RU"/>
    </w:rPr>
  </w:style>
  <w:style w:type="paragraph" w:styleId="a8">
    <w:name w:val="footnote text"/>
    <w:aliases w:val="F1"/>
    <w:basedOn w:val="a"/>
    <w:link w:val="a9"/>
    <w:uiPriority w:val="99"/>
    <w:unhideWhenUsed/>
    <w:rsid w:val="008B4F0E"/>
    <w:pPr>
      <w:spacing w:after="0" w:line="240" w:lineRule="auto"/>
    </w:pPr>
    <w:rPr>
      <w:sz w:val="20"/>
      <w:szCs w:val="20"/>
    </w:rPr>
  </w:style>
  <w:style w:type="character" w:customStyle="1" w:styleId="a9">
    <w:name w:val="Текст сноски Знак"/>
    <w:aliases w:val="F1 Знак"/>
    <w:basedOn w:val="a0"/>
    <w:link w:val="a8"/>
    <w:uiPriority w:val="99"/>
    <w:rsid w:val="008B4F0E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7F31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7F311F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5A40BA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9F1BB7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9F1BB7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9F1BB7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9F1BB7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9F1BB7"/>
    <w:rPr>
      <w:b/>
      <w:bCs/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AB78BA"/>
    <w:rPr>
      <w:vertAlign w:val="superscript"/>
    </w:rPr>
  </w:style>
  <w:style w:type="character" w:customStyle="1" w:styleId="10">
    <w:name w:val="Заголовок 1 Знак"/>
    <w:basedOn w:val="a0"/>
    <w:link w:val="1"/>
    <w:uiPriority w:val="9"/>
    <w:rsid w:val="00D4610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D4610A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f3">
    <w:name w:val="Normal (Web)"/>
    <w:basedOn w:val="a"/>
    <w:uiPriority w:val="99"/>
    <w:unhideWhenUsed/>
    <w:rsid w:val="00D461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largebm">
    <w:name w:val="largebm"/>
    <w:basedOn w:val="a"/>
    <w:rsid w:val="00D461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questionnumber">
    <w:name w:val="question_number"/>
    <w:basedOn w:val="a0"/>
    <w:rsid w:val="00D4610A"/>
  </w:style>
  <w:style w:type="character" w:customStyle="1" w:styleId="questionnumbertotal">
    <w:name w:val="question_number_total"/>
    <w:basedOn w:val="a0"/>
    <w:rsid w:val="00D4610A"/>
  </w:style>
  <w:style w:type="character" w:styleId="af4">
    <w:name w:val="Strong"/>
    <w:basedOn w:val="a0"/>
    <w:uiPriority w:val="22"/>
    <w:qFormat/>
    <w:rsid w:val="00D4610A"/>
    <w:rPr>
      <w:b/>
      <w:bCs/>
    </w:rPr>
  </w:style>
  <w:style w:type="paragraph" w:customStyle="1" w:styleId="mdspost-comment-username">
    <w:name w:val="mdspost-comment-username"/>
    <w:basedOn w:val="a"/>
    <w:rsid w:val="00D461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mdspost-comment-usernamename">
    <w:name w:val="mdspost-comment-username__name"/>
    <w:basedOn w:val="a0"/>
    <w:rsid w:val="00D4610A"/>
  </w:style>
  <w:style w:type="character" w:customStyle="1" w:styleId="ljuser">
    <w:name w:val="ljuser"/>
    <w:basedOn w:val="a0"/>
    <w:rsid w:val="00D4610A"/>
  </w:style>
  <w:style w:type="paragraph" w:customStyle="1" w:styleId="mdspost-comment-meta">
    <w:name w:val="mdspost-comment-meta"/>
    <w:basedOn w:val="a"/>
    <w:rsid w:val="00D461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header"/>
    <w:basedOn w:val="a"/>
    <w:link w:val="af6"/>
    <w:uiPriority w:val="99"/>
    <w:unhideWhenUsed/>
    <w:rsid w:val="00D461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Верхний колонтитул Знак"/>
    <w:basedOn w:val="a0"/>
    <w:link w:val="af5"/>
    <w:uiPriority w:val="99"/>
    <w:rsid w:val="00D4610A"/>
  </w:style>
  <w:style w:type="paragraph" w:styleId="af7">
    <w:name w:val="footer"/>
    <w:basedOn w:val="a"/>
    <w:link w:val="af8"/>
    <w:uiPriority w:val="99"/>
    <w:unhideWhenUsed/>
    <w:rsid w:val="00D461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8">
    <w:name w:val="Нижний колонтитул Знак"/>
    <w:basedOn w:val="a0"/>
    <w:link w:val="af7"/>
    <w:uiPriority w:val="99"/>
    <w:rsid w:val="00D4610A"/>
  </w:style>
  <w:style w:type="table" w:customStyle="1" w:styleId="6">
    <w:name w:val="Сетка таблицы6"/>
    <w:basedOn w:val="a1"/>
    <w:next w:val="a5"/>
    <w:uiPriority w:val="59"/>
    <w:rsid w:val="00D4610A"/>
    <w:pPr>
      <w:spacing w:after="0" w:line="240" w:lineRule="auto"/>
    </w:pPr>
    <w:rPr>
      <w:rFonts w:ascii="Times New Roman" w:eastAsia="Calibri" w:hAnsi="Times New Roman" w:cs="Times New Roman"/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Сетка таблицы13"/>
    <w:basedOn w:val="a1"/>
    <w:next w:val="a5"/>
    <w:uiPriority w:val="59"/>
    <w:rsid w:val="009C2C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A26FD9-3FD7-4DCB-92F4-611401C39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91</Words>
  <Characters>6792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</dc:creator>
  <cp:lastModifiedBy>USER</cp:lastModifiedBy>
  <cp:revision>2</cp:revision>
  <dcterms:created xsi:type="dcterms:W3CDTF">2022-01-31T12:54:00Z</dcterms:created>
  <dcterms:modified xsi:type="dcterms:W3CDTF">2022-01-31T12:54:00Z</dcterms:modified>
</cp:coreProperties>
</file>